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4CF212" w14:textId="0E27F294" w:rsidR="00DD326F" w:rsidRPr="004A75EF" w:rsidRDefault="001B0FAE" w:rsidP="5C0A44F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eastAsia="en-US"/>
        </w:rPr>
        <w:drawing>
          <wp:anchor distT="0" distB="0" distL="0" distR="0" simplePos="0" relativeHeight="251660288" behindDoc="0" locked="0" layoutInCell="1" allowOverlap="1" wp14:anchorId="06086AC0" wp14:editId="6510CE5A">
            <wp:simplePos x="0" y="0"/>
            <wp:positionH relativeFrom="page">
              <wp:posOffset>108642</wp:posOffset>
            </wp:positionH>
            <wp:positionV relativeFrom="line">
              <wp:posOffset>-755939</wp:posOffset>
            </wp:positionV>
            <wp:extent cx="1294645" cy="1149290"/>
            <wp:effectExtent l="0" t="0" r="1270" b="0"/>
            <wp:wrapNone/>
            <wp:docPr id="107374184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6" name="ErBlanco.png" descr="ErBlanco.png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933"/>
                    <a:stretch/>
                  </pic:blipFill>
                  <pic:spPr bwMode="auto">
                    <a:xfrm>
                      <a:off x="0" y="0"/>
                      <a:ext cx="1296326" cy="1150782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0EEC"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eastAsia="en-US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445DEAE2" wp14:editId="04D70E5A">
                <wp:simplePos x="0" y="0"/>
                <wp:positionH relativeFrom="page">
                  <wp:posOffset>-133350</wp:posOffset>
                </wp:positionH>
                <wp:positionV relativeFrom="line">
                  <wp:posOffset>-810260</wp:posOffset>
                </wp:positionV>
                <wp:extent cx="7683500" cy="1287780"/>
                <wp:effectExtent l="0" t="0" r="0" b="7620"/>
                <wp:wrapNone/>
                <wp:docPr id="9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0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25CC9F" id="officeArt object" o:spid="_x0000_s1026" alt="Shape 8622" style="position:absolute;margin-left:-10.5pt;margin-top:-63.8pt;width:605pt;height:101.4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" fillcolor="#c5192d [3214]" stroked="f" strokeweight="1pt">
                <v:stroke miterlimit="4"/>
                <w10:wrap anchorx="page" anchory="line"/>
              </v:rect>
            </w:pict>
          </mc:Fallback>
        </mc:AlternateContent>
      </w:r>
      <w:r w:rsidR="003E1C5F" w:rsidRPr="004A75EF">
        <w:rPr>
          <w:rFonts w:asciiTheme="minorHAnsi" w:hAnsiTheme="minorHAnsi" w:cs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792B5CB0" wp14:editId="41B69A0F">
                <wp:simplePos x="0" y="0"/>
                <wp:positionH relativeFrom="page">
                  <wp:posOffset>0</wp:posOffset>
                </wp:positionH>
                <wp:positionV relativeFrom="line">
                  <wp:posOffset>-803910</wp:posOffset>
                </wp:positionV>
                <wp:extent cx="7559675" cy="1287780"/>
                <wp:effectExtent l="0" t="0" r="3175" b="7620"/>
                <wp:wrapNone/>
                <wp:docPr id="1073741847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201731" id="officeArt object" o:spid="_x0000_s1026" alt="Shape 8622" style="position:absolute;margin-left:0;margin-top:-63.3pt;width:595.25pt;height:101.4pt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" fillcolor="#c5192d [3214]" stroked="f" strokeweight="1pt">
                <v:stroke miterlimit="4"/>
                <w10:wrap anchorx="page" anchory="line"/>
              </v:rect>
            </w:pict>
          </mc:Fallback>
        </mc:AlternateContent>
      </w:r>
    </w:p>
    <w:p w14:paraId="79152E64" w14:textId="21DBF5DF" w:rsidR="00EF1F60" w:rsidRPr="004A75EF" w:rsidRDefault="00EF1F60" w:rsidP="008615E0">
      <w:pPr>
        <w:tabs>
          <w:tab w:val="left" w:pos="142"/>
        </w:tabs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0E7442EF" w14:textId="77777777" w:rsidR="00B8280B" w:rsidRPr="004A75EF" w:rsidRDefault="00B8280B" w:rsidP="00EE50A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22"/>
          <w:szCs w:val="22"/>
          <w:bdr w:val="none" w:sz="0" w:space="0" w:color="auto"/>
          <w:lang w:eastAsia="it-IT"/>
        </w:rPr>
      </w:pPr>
    </w:p>
    <w:p w14:paraId="15061643" w14:textId="114E79DE" w:rsidR="00FB7467" w:rsidRPr="004A75EF" w:rsidRDefault="00FC2DE2" w:rsidP="5C0A44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eastAsia="it-IT"/>
        </w:rPr>
      </w:pPr>
      <w:r w:rsidRPr="004A75EF"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eastAsia="it-IT"/>
        </w:rPr>
        <w:t>Trash Hack Submission Form</w:t>
      </w:r>
    </w:p>
    <w:p w14:paraId="1099DF67" w14:textId="67B92389" w:rsidR="003966FC" w:rsidRPr="004A75EF" w:rsidRDefault="00A05924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</w:pPr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>Please submit this document together with the audio-visual contents</w:t>
      </w:r>
      <w:r w:rsidR="00DE5622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>, Grant of Rights and</w:t>
      </w:r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 xml:space="preserve"> </w:t>
      </w:r>
      <w:r w:rsidR="00DE5622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 xml:space="preserve">Permission Forms </w:t>
      </w:r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bdr w:val="none" w:sz="0" w:space="0" w:color="auto"/>
          <w:lang w:eastAsia="it-IT"/>
        </w:rPr>
        <w:t xml:space="preserve">by sending to </w:t>
      </w:r>
      <w:hyperlink r:id="rId12">
        <w:r w:rsidRPr="004A75EF">
          <w:rPr>
            <w:rStyle w:val="Hyperlink"/>
            <w:rFonts w:asciiTheme="minorHAnsi" w:eastAsia="Times New Roman" w:hAnsiTheme="minorHAnsi" w:cstheme="minorHAnsi"/>
            <w:b/>
            <w:bCs/>
            <w:color w:val="auto"/>
            <w:sz w:val="22"/>
            <w:szCs w:val="22"/>
            <w:lang w:eastAsia="it-IT"/>
          </w:rPr>
          <w:t>trashhack@unesco.org</w:t>
        </w:r>
      </w:hyperlink>
      <w:r w:rsidRPr="004A75EF"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  <w:t xml:space="preserve"> before 15 April 2021.  </w:t>
      </w:r>
    </w:p>
    <w:p w14:paraId="3E38C88B" w14:textId="77777777" w:rsidR="003966FC" w:rsidRPr="004A75EF" w:rsidRDefault="003966FC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</w:pPr>
    </w:p>
    <w:p w14:paraId="1B9B053A" w14:textId="6F7B63F0" w:rsidR="003D1322" w:rsidRPr="004A75EF" w:rsidRDefault="002155F2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eastAsia="it-IT"/>
        </w:rPr>
      </w:pPr>
      <w:r w:rsidRPr="004A75EF">
        <w:rPr>
          <w:rFonts w:asciiTheme="minorHAnsi" w:hAnsiTheme="minorHAnsi" w:cstheme="minorHAnsi"/>
          <w:b/>
          <w:noProof/>
          <w:color w:val="054D7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2571136" behindDoc="0" locked="0" layoutInCell="1" allowOverlap="1" wp14:anchorId="744919F2" wp14:editId="2BD78091">
                <wp:simplePos x="0" y="0"/>
                <wp:positionH relativeFrom="column">
                  <wp:posOffset>5319395</wp:posOffset>
                </wp:positionH>
                <wp:positionV relativeFrom="paragraph">
                  <wp:posOffset>57067</wp:posOffset>
                </wp:positionV>
                <wp:extent cx="2710180" cy="52451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10180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FC63E" w14:textId="0192C66A" w:rsidR="0070527C" w:rsidRPr="0035245F" w:rsidRDefault="002155F2" w:rsidP="0070527C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Tom Wang</w:t>
                            </w:r>
                            <w:r w:rsidR="0039065E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/Shutterstock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919F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418.85pt;margin-top:4.5pt;width:213.4pt;height:41.3pt;rotation:-90;z-index:2525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" filled="f" stroked="f" strokeweight=".5pt">
                <v:textbox>
                  <w:txbxContent>
                    <w:p w14:paraId="25CFC63E" w14:textId="0192C66A" w:rsidR="0070527C" w:rsidRPr="0035245F" w:rsidRDefault="002155F2" w:rsidP="0070527C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Tom Wang</w:t>
                      </w:r>
                      <w:r w:rsidR="0039065E"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/Shutterstock.co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86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6480"/>
      </w:tblGrid>
      <w:tr w:rsidR="00FC2DE2" w:rsidRPr="004A75EF" w14:paraId="518D4D6B" w14:textId="295F8DE3" w:rsidTr="00FC2DE2">
        <w:trPr>
          <w:trHeight w:val="334"/>
        </w:trPr>
        <w:tc>
          <w:tcPr>
            <w:tcW w:w="8617" w:type="dxa"/>
            <w:gridSpan w:val="2"/>
            <w:shd w:val="clear" w:color="auto" w:fill="0077D4" w:themeFill="accent1"/>
          </w:tcPr>
          <w:p w14:paraId="51D30CF7" w14:textId="06FA4C03" w:rsidR="00FC2DE2" w:rsidRPr="004A75EF" w:rsidRDefault="00FC2DE2" w:rsidP="00FC2D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Style w:val="jsgrdq"/>
                <w:rFonts w:asciiTheme="minorHAnsi" w:eastAsia="Times New Roman" w:hAnsiTheme="minorHAnsi" w:cstheme="minorHAnsi"/>
                <w:color w:val="0077D4" w:themeColor="accent1"/>
                <w:sz w:val="22"/>
                <w:szCs w:val="22"/>
                <w:bdr w:val="none" w:sz="0" w:space="0" w:color="auto"/>
              </w:rPr>
            </w:pPr>
            <w:bookmarkStart w:id="0" w:name="_GoBack"/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articipating School</w:t>
            </w:r>
          </w:p>
        </w:tc>
      </w:tr>
      <w:bookmarkEnd w:id="0"/>
      <w:tr w:rsidR="00FC2DE2" w:rsidRPr="004A75EF" w14:paraId="7C650D12" w14:textId="6FA86424" w:rsidTr="00FC2DE2">
        <w:trPr>
          <w:trHeight w:val="113"/>
        </w:trPr>
        <w:tc>
          <w:tcPr>
            <w:tcW w:w="2137" w:type="dxa"/>
          </w:tcPr>
          <w:p w14:paraId="019997E6" w14:textId="223EB3A4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School name</w:t>
            </w:r>
          </w:p>
        </w:tc>
        <w:tc>
          <w:tcPr>
            <w:tcW w:w="6480" w:type="dxa"/>
          </w:tcPr>
          <w:p w14:paraId="2A169E75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09395B19" w14:textId="51455B4E" w:rsidTr="00FC2DE2">
        <w:trPr>
          <w:trHeight w:val="113"/>
        </w:trPr>
        <w:tc>
          <w:tcPr>
            <w:tcW w:w="2137" w:type="dxa"/>
          </w:tcPr>
          <w:p w14:paraId="34DFCFF3" w14:textId="1D9AAD3B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6480" w:type="dxa"/>
          </w:tcPr>
          <w:p w14:paraId="6CCCAC94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5B678652" w14:textId="002665DF" w:rsidTr="00FC2DE2">
        <w:trPr>
          <w:trHeight w:val="113"/>
        </w:trPr>
        <w:tc>
          <w:tcPr>
            <w:tcW w:w="2137" w:type="dxa"/>
          </w:tcPr>
          <w:p w14:paraId="78687BEF" w14:textId="19F7E1BF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City</w:t>
            </w:r>
          </w:p>
        </w:tc>
        <w:tc>
          <w:tcPr>
            <w:tcW w:w="6480" w:type="dxa"/>
          </w:tcPr>
          <w:p w14:paraId="5C1EDCE4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4134B8E7" w14:textId="1502BE78" w:rsidTr="00FC2DE2">
        <w:trPr>
          <w:trHeight w:val="113"/>
        </w:trPr>
        <w:tc>
          <w:tcPr>
            <w:tcW w:w="2137" w:type="dxa"/>
          </w:tcPr>
          <w:p w14:paraId="3C6D1E6B" w14:textId="46C65DFA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Level of education</w:t>
            </w:r>
          </w:p>
        </w:tc>
        <w:tc>
          <w:tcPr>
            <w:tcW w:w="6480" w:type="dxa"/>
          </w:tcPr>
          <w:p w14:paraId="2551B320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045E799C" w14:textId="2651AFAF" w:rsidTr="00FC2DE2">
        <w:trPr>
          <w:trHeight w:val="113"/>
        </w:trPr>
        <w:tc>
          <w:tcPr>
            <w:tcW w:w="8617" w:type="dxa"/>
            <w:gridSpan w:val="2"/>
            <w:shd w:val="clear" w:color="auto" w:fill="0077D4" w:themeFill="text2"/>
          </w:tcPr>
          <w:p w14:paraId="26CD80CD" w14:textId="2C5BEEA9" w:rsidR="00FC2DE2" w:rsidRPr="004A75EF" w:rsidRDefault="00FC2DE2" w:rsidP="00FC2DE2">
            <w:pPr>
              <w:shd w:val="clear" w:color="auto" w:fill="0077D4" w:themeFill="accent1"/>
              <w:jc w:val="center"/>
              <w:rPr>
                <w:rFonts w:asciiTheme="minorHAnsi" w:hAnsiTheme="minorHAnsi" w:cstheme="minorHAnsi"/>
                <w:b/>
                <w:bCs/>
                <w:color w:val="0077D4" w:themeColor="accent1"/>
                <w:sz w:val="22"/>
                <w:szCs w:val="22"/>
              </w:rPr>
            </w:pPr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Focal Point(s)</w:t>
            </w:r>
          </w:p>
        </w:tc>
      </w:tr>
      <w:tr w:rsidR="00FC2DE2" w:rsidRPr="004A75EF" w14:paraId="4E3D0409" w14:textId="6BED05E1" w:rsidTr="00AF23F2">
        <w:trPr>
          <w:trHeight w:val="113"/>
        </w:trPr>
        <w:tc>
          <w:tcPr>
            <w:tcW w:w="8617" w:type="dxa"/>
            <w:gridSpan w:val="2"/>
          </w:tcPr>
          <w:p w14:paraId="7F077DFF" w14:textId="6299E2F3" w:rsidR="00FC2DE2" w:rsidRPr="004A75EF" w:rsidRDefault="00FC2DE2" w:rsidP="00FC2DE2">
            <w:pPr>
              <w:shd w:val="clear" w:color="auto" w:fill="FFFFFF" w:themeFill="background1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  <w:t xml:space="preserve">Focal point 1 </w:t>
            </w: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(mandatory)</w:t>
            </w:r>
          </w:p>
        </w:tc>
      </w:tr>
      <w:tr w:rsidR="00FC2DE2" w:rsidRPr="004A75EF" w14:paraId="43F8C763" w14:textId="6BB5BC76" w:rsidTr="00FC2DE2">
        <w:trPr>
          <w:trHeight w:val="258"/>
        </w:trPr>
        <w:tc>
          <w:tcPr>
            <w:tcW w:w="2137" w:type="dxa"/>
          </w:tcPr>
          <w:p w14:paraId="376BF73E" w14:textId="6AA863DD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Title</w:t>
            </w:r>
          </w:p>
        </w:tc>
        <w:tc>
          <w:tcPr>
            <w:tcW w:w="6480" w:type="dxa"/>
          </w:tcPr>
          <w:p w14:paraId="360BF8AC" w14:textId="77777777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FC2DE2" w:rsidRPr="004A75EF" w14:paraId="108238E2" w14:textId="0D21965B" w:rsidTr="00FC2DE2">
        <w:trPr>
          <w:trHeight w:val="258"/>
        </w:trPr>
        <w:tc>
          <w:tcPr>
            <w:tcW w:w="2137" w:type="dxa"/>
          </w:tcPr>
          <w:p w14:paraId="3A05EDD8" w14:textId="72CFAA9B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First name</w:t>
            </w:r>
          </w:p>
        </w:tc>
        <w:tc>
          <w:tcPr>
            <w:tcW w:w="6480" w:type="dxa"/>
          </w:tcPr>
          <w:p w14:paraId="5C91EACA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4973DE8B" w14:textId="1EBF64A7" w:rsidTr="00FC2DE2">
        <w:trPr>
          <w:trHeight w:val="258"/>
        </w:trPr>
        <w:tc>
          <w:tcPr>
            <w:tcW w:w="2137" w:type="dxa"/>
          </w:tcPr>
          <w:p w14:paraId="6ECCFF87" w14:textId="68153352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Last name</w:t>
            </w:r>
          </w:p>
        </w:tc>
        <w:tc>
          <w:tcPr>
            <w:tcW w:w="6480" w:type="dxa"/>
          </w:tcPr>
          <w:p w14:paraId="2F851A35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520016C5" w14:textId="2E50DAF8" w:rsidTr="00FC2DE2">
        <w:trPr>
          <w:trHeight w:val="258"/>
        </w:trPr>
        <w:tc>
          <w:tcPr>
            <w:tcW w:w="2137" w:type="dxa"/>
          </w:tcPr>
          <w:p w14:paraId="7D2D681D" w14:textId="7FECC121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Position</w:t>
            </w:r>
            <w:r w:rsidR="008A31F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D85AB0">
              <w:rPr>
                <w:rFonts w:asciiTheme="minorHAnsi" w:hAnsiTheme="minorHAnsi" w:cstheme="minorHAnsi"/>
                <w:bCs/>
                <w:sz w:val="22"/>
                <w:szCs w:val="22"/>
              </w:rPr>
              <w:t>(if teacher, add teaching subject)</w:t>
            </w:r>
          </w:p>
        </w:tc>
        <w:tc>
          <w:tcPr>
            <w:tcW w:w="6480" w:type="dxa"/>
          </w:tcPr>
          <w:p w14:paraId="6EED3050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238D868E" w14:textId="22D05016" w:rsidTr="00FC2DE2">
        <w:trPr>
          <w:trHeight w:val="258"/>
        </w:trPr>
        <w:tc>
          <w:tcPr>
            <w:tcW w:w="2137" w:type="dxa"/>
          </w:tcPr>
          <w:p w14:paraId="687675AE" w14:textId="3B3326BA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Email</w:t>
            </w:r>
          </w:p>
        </w:tc>
        <w:tc>
          <w:tcPr>
            <w:tcW w:w="6480" w:type="dxa"/>
          </w:tcPr>
          <w:p w14:paraId="2C9D1D1B" w14:textId="77777777" w:rsidR="00FC2DE2" w:rsidRPr="004A75EF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FC2DE2" w:rsidRPr="004A75EF" w14:paraId="1D21DC22" w14:textId="217D4DD9" w:rsidTr="00FC2DE2">
        <w:trPr>
          <w:trHeight w:val="163"/>
        </w:trPr>
        <w:tc>
          <w:tcPr>
            <w:tcW w:w="8617" w:type="dxa"/>
            <w:gridSpan w:val="2"/>
          </w:tcPr>
          <w:p w14:paraId="5F2054D2" w14:textId="17103B82" w:rsidR="00FC2DE2" w:rsidRPr="004A75EF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  <w:t xml:space="preserve">Focal point 2 </w:t>
            </w:r>
          </w:p>
        </w:tc>
      </w:tr>
      <w:tr w:rsidR="00A05924" w:rsidRPr="004A75EF" w14:paraId="159A38CE" w14:textId="4BBD6A54" w:rsidTr="00FC2DE2">
        <w:trPr>
          <w:trHeight w:val="258"/>
        </w:trPr>
        <w:tc>
          <w:tcPr>
            <w:tcW w:w="2137" w:type="dxa"/>
          </w:tcPr>
          <w:p w14:paraId="3951E3BA" w14:textId="326BE7E3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Title</w:t>
            </w:r>
          </w:p>
        </w:tc>
        <w:tc>
          <w:tcPr>
            <w:tcW w:w="6480" w:type="dxa"/>
          </w:tcPr>
          <w:p w14:paraId="3CA4FDF8" w14:textId="5B1792E9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A05924" w:rsidRPr="004A75EF" w14:paraId="7BF04C5C" w14:textId="66F29ECE" w:rsidTr="00FC2DE2">
        <w:trPr>
          <w:trHeight w:val="258"/>
        </w:trPr>
        <w:tc>
          <w:tcPr>
            <w:tcW w:w="2137" w:type="dxa"/>
          </w:tcPr>
          <w:p w14:paraId="0BC76813" w14:textId="38649C1C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First name</w:t>
            </w:r>
          </w:p>
        </w:tc>
        <w:tc>
          <w:tcPr>
            <w:tcW w:w="6480" w:type="dxa"/>
          </w:tcPr>
          <w:p w14:paraId="04C32E30" w14:textId="143F4A71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3ADB03AC" w14:textId="6D3FD6F3" w:rsidTr="00FC2DE2">
        <w:trPr>
          <w:trHeight w:val="258"/>
        </w:trPr>
        <w:tc>
          <w:tcPr>
            <w:tcW w:w="2137" w:type="dxa"/>
          </w:tcPr>
          <w:p w14:paraId="55C327CF" w14:textId="68A18EBC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Last name</w:t>
            </w:r>
          </w:p>
        </w:tc>
        <w:tc>
          <w:tcPr>
            <w:tcW w:w="6480" w:type="dxa"/>
          </w:tcPr>
          <w:p w14:paraId="45261A51" w14:textId="26C51854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7B8865CF" w14:textId="0E22BB77" w:rsidTr="00FC2DE2">
        <w:trPr>
          <w:trHeight w:val="258"/>
        </w:trPr>
        <w:tc>
          <w:tcPr>
            <w:tcW w:w="2137" w:type="dxa"/>
          </w:tcPr>
          <w:p w14:paraId="18DD440D" w14:textId="5313F17F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Position</w:t>
            </w:r>
            <w:r w:rsidR="00D85AB0">
              <w:rPr>
                <w:rFonts w:asciiTheme="minorHAnsi" w:hAnsiTheme="minorHAnsi" w:cstheme="minorHAnsi"/>
                <w:bCs/>
                <w:sz w:val="22"/>
                <w:szCs w:val="22"/>
              </w:rPr>
              <w:t>(if teacher, add teaching subject)</w:t>
            </w:r>
          </w:p>
        </w:tc>
        <w:tc>
          <w:tcPr>
            <w:tcW w:w="6480" w:type="dxa"/>
          </w:tcPr>
          <w:p w14:paraId="657E77DB" w14:textId="6AB35FFF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018F45E6" w14:textId="4BF29A8A" w:rsidTr="00FC2DE2">
        <w:trPr>
          <w:trHeight w:val="258"/>
        </w:trPr>
        <w:tc>
          <w:tcPr>
            <w:tcW w:w="2137" w:type="dxa"/>
          </w:tcPr>
          <w:p w14:paraId="0E2A230C" w14:textId="5B0D2FC9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</w:rPr>
              <w:t>Email</w:t>
            </w:r>
          </w:p>
        </w:tc>
        <w:tc>
          <w:tcPr>
            <w:tcW w:w="6480" w:type="dxa"/>
          </w:tcPr>
          <w:p w14:paraId="351F8B35" w14:textId="786D0A2E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A05924" w:rsidRPr="004A75EF" w14:paraId="05A57BFA" w14:textId="21E0341A" w:rsidTr="00FC2DE2">
        <w:trPr>
          <w:trHeight w:val="258"/>
        </w:trPr>
        <w:tc>
          <w:tcPr>
            <w:tcW w:w="8617" w:type="dxa"/>
            <w:gridSpan w:val="2"/>
            <w:shd w:val="clear" w:color="auto" w:fill="0077D4" w:themeFill="text2"/>
          </w:tcPr>
          <w:p w14:paraId="313B90DA" w14:textId="7BE50C92" w:rsidR="00A05924" w:rsidRPr="004A75EF" w:rsidRDefault="00A05924" w:rsidP="00A05924">
            <w:pPr>
              <w:shd w:val="clear" w:color="auto" w:fill="0077D4" w:themeFill="text2"/>
              <w:jc w:val="center"/>
              <w:rPr>
                <w:rFonts w:asciiTheme="minorHAnsi" w:hAnsiTheme="minorHAnsi" w:cstheme="minorHAnsi"/>
                <w:b/>
                <w:bCs/>
                <w:color w:val="23823D"/>
                <w:sz w:val="22"/>
                <w:szCs w:val="22"/>
              </w:rPr>
            </w:pPr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Participants</w:t>
            </w:r>
          </w:p>
        </w:tc>
      </w:tr>
      <w:tr w:rsidR="00A05924" w:rsidRPr="004A75EF" w14:paraId="5853BDC9" w14:textId="39BE6225" w:rsidTr="00FC2DE2">
        <w:trPr>
          <w:trHeight w:val="113"/>
        </w:trPr>
        <w:tc>
          <w:tcPr>
            <w:tcW w:w="2137" w:type="dxa"/>
          </w:tcPr>
          <w:p w14:paraId="7DD10FB0" w14:textId="3CA82E35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Number of students</w:t>
            </w:r>
          </w:p>
        </w:tc>
        <w:tc>
          <w:tcPr>
            <w:tcW w:w="6480" w:type="dxa"/>
          </w:tcPr>
          <w:p w14:paraId="57C80785" w14:textId="5DCF792E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05924" w:rsidRPr="004A75EF" w14:paraId="74674AD4" w14:textId="7FA7EE4F" w:rsidTr="00FC2DE2">
        <w:trPr>
          <w:trHeight w:val="113"/>
        </w:trPr>
        <w:tc>
          <w:tcPr>
            <w:tcW w:w="2137" w:type="dxa"/>
          </w:tcPr>
          <w:p w14:paraId="7E71F23F" w14:textId="2404646B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Number of teachers</w:t>
            </w:r>
          </w:p>
        </w:tc>
        <w:tc>
          <w:tcPr>
            <w:tcW w:w="6480" w:type="dxa"/>
          </w:tcPr>
          <w:p w14:paraId="686E3B11" w14:textId="4DB22A07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A05924" w:rsidRPr="004A75EF" w14:paraId="3531F179" w14:textId="20220DBF" w:rsidTr="00FC2DE2">
        <w:trPr>
          <w:trHeight w:val="113"/>
        </w:trPr>
        <w:tc>
          <w:tcPr>
            <w:tcW w:w="2137" w:type="dxa"/>
          </w:tcPr>
          <w:p w14:paraId="4549A454" w14:textId="347B7321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 xml:space="preserve">Other(s) involved (please specify e.g. school staff, parents, </w:t>
            </w:r>
            <w:r w:rsidR="008A31F0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 xml:space="preserve">local </w:t>
            </w:r>
            <w:r w:rsidRPr="004A75EF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  <w:t>community members etc.)</w:t>
            </w:r>
          </w:p>
        </w:tc>
        <w:tc>
          <w:tcPr>
            <w:tcW w:w="6480" w:type="dxa"/>
          </w:tcPr>
          <w:p w14:paraId="55761EAB" w14:textId="2B21BAC5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GB"/>
              </w:rPr>
            </w:pPr>
          </w:p>
        </w:tc>
      </w:tr>
      <w:tr w:rsidR="00A05924" w:rsidRPr="004A75EF" w14:paraId="5EB5E918" w14:textId="19B9C1D0" w:rsidTr="00FC2DE2">
        <w:trPr>
          <w:trHeight w:val="352"/>
        </w:trPr>
        <w:tc>
          <w:tcPr>
            <w:tcW w:w="8617" w:type="dxa"/>
            <w:gridSpan w:val="2"/>
            <w:shd w:val="clear" w:color="auto" w:fill="0077D4" w:themeFill="text2"/>
          </w:tcPr>
          <w:p w14:paraId="064D12BF" w14:textId="6B4E04F9" w:rsidR="00A05924" w:rsidRPr="004A75EF" w:rsidRDefault="00A05924" w:rsidP="00A05924">
            <w:pPr>
              <w:tabs>
                <w:tab w:val="left" w:pos="2790"/>
                <w:tab w:val="center" w:pos="4200"/>
              </w:tabs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4A75EF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ab/>
              <w:t>Tell us about your Trash Hack</w:t>
            </w:r>
          </w:p>
        </w:tc>
      </w:tr>
      <w:tr w:rsidR="00A05924" w:rsidRPr="004A75EF" w14:paraId="08342F69" w14:textId="3626E53C" w:rsidTr="00FC2DE2">
        <w:trPr>
          <w:trHeight w:val="522"/>
        </w:trPr>
        <w:tc>
          <w:tcPr>
            <w:tcW w:w="2137" w:type="dxa"/>
          </w:tcPr>
          <w:p w14:paraId="53127CA6" w14:textId="3815BDA8" w:rsidR="003966FC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4A75E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Please provide a brief description of your</w:t>
            </w:r>
            <w:r w:rsidR="003966FC" w:rsidRPr="004A75E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Trash Hack (maximum 100 words</w:t>
            </w:r>
            <w:r w:rsidR="00D85AB0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(</w:t>
            </w:r>
          </w:p>
          <w:p w14:paraId="637E87FF" w14:textId="06D0A1DB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480" w:type="dxa"/>
          </w:tcPr>
          <w:p w14:paraId="0D3501AC" w14:textId="3CE8327E" w:rsidR="00A05924" w:rsidRPr="004A75EF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A05924" w:rsidRPr="004A75EF" w14:paraId="7F826AEA" w14:textId="16959BEE" w:rsidTr="00FC2DE2">
        <w:trPr>
          <w:trHeight w:val="522"/>
        </w:trPr>
        <w:tc>
          <w:tcPr>
            <w:tcW w:w="2137" w:type="dxa"/>
          </w:tcPr>
          <w:p w14:paraId="36373895" w14:textId="391F01C9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>What are the main learnings for teachers, who participated? (in 3 bullet points)</w:t>
            </w:r>
          </w:p>
        </w:tc>
        <w:tc>
          <w:tcPr>
            <w:tcW w:w="6480" w:type="dxa"/>
          </w:tcPr>
          <w:p w14:paraId="0275E91E" w14:textId="4F96189A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111A42E6" w14:textId="23A4C06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    </w:t>
            </w:r>
          </w:p>
          <w:p w14:paraId="048BB389" w14:textId="6E8E4697" w:rsidR="00A05924" w:rsidRPr="004A75EF" w:rsidRDefault="00A05924" w:rsidP="004A75EF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   </w:t>
            </w:r>
          </w:p>
        </w:tc>
      </w:tr>
      <w:tr w:rsidR="00A05924" w:rsidRPr="004A75EF" w14:paraId="5DAD274A" w14:textId="47DB9609" w:rsidTr="00FC2DE2">
        <w:trPr>
          <w:trHeight w:val="522"/>
        </w:trPr>
        <w:tc>
          <w:tcPr>
            <w:tcW w:w="2137" w:type="dxa"/>
          </w:tcPr>
          <w:p w14:paraId="0ABF0846" w14:textId="05F0798B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lastRenderedPageBreak/>
              <w:t>What are the main learnings for students, who participated? (in 3 bullet points)</w:t>
            </w:r>
          </w:p>
        </w:tc>
        <w:tc>
          <w:tcPr>
            <w:tcW w:w="6480" w:type="dxa"/>
          </w:tcPr>
          <w:p w14:paraId="1F3A0D2B" w14:textId="7777777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1117E7EB" w14:textId="7777777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    </w:t>
            </w:r>
          </w:p>
          <w:p w14:paraId="5D28D150" w14:textId="77777777" w:rsidR="00A05924" w:rsidRPr="004A75EF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hAnsiTheme="minorHAnsi" w:cstheme="minorHAnsi"/>
                <w:lang w:val="en-GB"/>
              </w:rPr>
              <w:t xml:space="preserve">   </w:t>
            </w:r>
          </w:p>
          <w:p w14:paraId="4E17A831" w14:textId="1EFDB8DF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A05924" w:rsidRPr="004A75EF" w14:paraId="27534ACE" w14:textId="209C492B" w:rsidTr="00FC2DE2">
        <w:trPr>
          <w:trHeight w:val="522"/>
        </w:trPr>
        <w:tc>
          <w:tcPr>
            <w:tcW w:w="2137" w:type="dxa"/>
          </w:tcPr>
          <w:p w14:paraId="0B7C6F3B" w14:textId="527BC388" w:rsidR="00A05924" w:rsidRPr="004A75EF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</w:pPr>
            <w:r w:rsidRPr="004A75EF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>Please indicate two key messages to policy makers you would like to make based on your learnings</w:t>
            </w:r>
            <w:r w:rsidR="008A31F0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 xml:space="preserve"> and actions</w:t>
            </w:r>
          </w:p>
          <w:p w14:paraId="45855679" w14:textId="755B8CA3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6480" w:type="dxa"/>
          </w:tcPr>
          <w:p w14:paraId="6F4F0EB3" w14:textId="5C1F2CAA" w:rsidR="00A05924" w:rsidRPr="004A75EF" w:rsidRDefault="00A05924" w:rsidP="00A05924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 xml:space="preserve">Key message: </w:t>
            </w:r>
          </w:p>
          <w:p w14:paraId="041DCA40" w14:textId="324A1BA8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6013BE0B" w14:textId="77777777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  <w:p w14:paraId="5B3692BB" w14:textId="77777777" w:rsidR="00A05924" w:rsidRPr="004A75EF" w:rsidRDefault="00A05924" w:rsidP="00A05924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hAnsiTheme="minorHAnsi" w:cstheme="minorHAnsi"/>
                <w:lang w:val="en-GB"/>
              </w:rPr>
            </w:pPr>
            <w:r w:rsidRPr="004A75EF"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  <w:t>Key message:</w:t>
            </w:r>
          </w:p>
          <w:p w14:paraId="6A0D9C5B" w14:textId="77777777" w:rsidR="00A05924" w:rsidRPr="004A75EF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eastAsia="it-IT"/>
              </w:rPr>
            </w:pPr>
          </w:p>
          <w:p w14:paraId="26AFCD64" w14:textId="1777CD59" w:rsidR="00A05924" w:rsidRPr="004A75EF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568F7EBF" w14:textId="30202116" w:rsidR="00582902" w:rsidRPr="004A75EF" w:rsidRDefault="00A05924" w:rsidP="00CD65F0">
      <w:pPr>
        <w:tabs>
          <w:tab w:val="left" w:pos="4820"/>
        </w:tabs>
        <w:spacing w:line="240" w:lineRule="exact"/>
        <w:ind w:right="-1"/>
        <w:jc w:val="both"/>
        <w:rPr>
          <w:rFonts w:asciiTheme="minorHAnsi" w:hAnsiTheme="minorHAnsi" w:cstheme="minorHAnsi"/>
          <w:sz w:val="22"/>
          <w:szCs w:val="22"/>
          <w:lang w:val="en-IE"/>
        </w:rPr>
      </w:pP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fldChar w:fldCharType="begin">
          <w:ffData>
            <w:name w:val=""/>
            <w:enabled/>
            <w:calcOnExit w:val="0"/>
            <w:textInput>
              <w:default w:val="DD/MM/YYYY"/>
            </w:textInput>
          </w:ffData>
        </w:fldChar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instrText xml:space="preserve"> FORMTEXT </w:instrText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fldChar w:fldCharType="separate"/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t> </w:t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t> </w:t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t> </w:t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t> </w:t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t> </w:t>
      </w:r>
      <w:r w:rsidRPr="004A75EF">
        <w:rPr>
          <w:rFonts w:asciiTheme="minorHAnsi" w:hAnsiTheme="minorHAnsi" w:cstheme="minorHAnsi"/>
          <w:b/>
          <w:sz w:val="22"/>
          <w:szCs w:val="22"/>
          <w:lang w:val="en-GB"/>
        </w:rPr>
        <w:fldChar w:fldCharType="end"/>
      </w:r>
    </w:p>
    <w:sectPr w:rsidR="00582902" w:rsidRPr="004A75EF" w:rsidSect="007F73F5">
      <w:footerReference w:type="even" r:id="rId13"/>
      <w:footerReference w:type="default" r:id="rId14"/>
      <w:pgSz w:w="11900" w:h="16840"/>
      <w:pgMar w:top="1276" w:right="1304" w:bottom="426" w:left="1304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9602C4" w16cid:durableId="23BC217B"/>
  <w16cid:commentId w16cid:paraId="1A74AA32" w16cid:durableId="23BC20AF"/>
  <w16cid:commentId w16cid:paraId="4465BEAF" w16cid:durableId="23BC20D3"/>
  <w16cid:commentId w16cid:paraId="25121061" w16cid:durableId="23BC213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6ECC4" w14:textId="77777777" w:rsidR="00EB1B85" w:rsidRDefault="00EB1B85" w:rsidP="00F02002">
      <w:r>
        <w:separator/>
      </w:r>
    </w:p>
  </w:endnote>
  <w:endnote w:type="continuationSeparator" w:id="0">
    <w:p w14:paraId="2FA383FE" w14:textId="77777777" w:rsidR="00EB1B85" w:rsidRDefault="00EB1B85" w:rsidP="00F0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ı'EDXˇ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653441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F8CB8AF" w14:textId="21844C16" w:rsidR="00802841" w:rsidRDefault="00802841" w:rsidP="0080284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5E37BA" w14:textId="77777777" w:rsidR="00802841" w:rsidRDefault="0080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02758687"/>
      <w:docPartObj>
        <w:docPartGallery w:val="Page Numbers (Bottom of Page)"/>
        <w:docPartUnique/>
      </w:docPartObj>
    </w:sdtPr>
    <w:sdtEndPr>
      <w:rPr>
        <w:rStyle w:val="Heading1Char"/>
        <w:rFonts w:asciiTheme="minorHAnsi" w:eastAsiaTheme="majorEastAsia" w:hAnsiTheme="minorHAnsi" w:cstheme="minorHAnsi"/>
        <w:color w:val="FFC000"/>
        <w:sz w:val="24"/>
        <w:szCs w:val="24"/>
      </w:rPr>
    </w:sdtEndPr>
    <w:sdtContent>
      <w:p w14:paraId="2F338F13" w14:textId="598E46DE" w:rsidR="00802841" w:rsidRPr="00C275A6" w:rsidRDefault="00802841" w:rsidP="00C275A6">
        <w:pPr>
          <w:pStyle w:val="H2"/>
          <w:jc w:val="center"/>
          <w:rPr>
            <w:rStyle w:val="PageNumber"/>
          </w:rPr>
        </w:pPr>
        <w:r>
          <w:rPr>
            <w:noProof/>
            <w:bdr w:val="none" w:sz="0" w:space="0" w:color="auto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5BDCD173" wp14:editId="382CE426">
                  <wp:simplePos x="0" y="0"/>
                  <wp:positionH relativeFrom="column">
                    <wp:posOffset>3271349</wp:posOffset>
                  </wp:positionH>
                  <wp:positionV relativeFrom="paragraph">
                    <wp:posOffset>233858</wp:posOffset>
                  </wp:positionV>
                  <wp:extent cx="3399262" cy="256854"/>
                  <wp:effectExtent l="0" t="0" r="0" b="0"/>
                  <wp:wrapNone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99262" cy="25685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8EC013" w14:textId="77777777" w:rsidR="0091093E" w:rsidRPr="0091093E" w:rsidRDefault="0091093E" w:rsidP="0091093E">
                              <w:pPr>
                                <w:jc w:val="right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91093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Trash Hack:</w:t>
                              </w:r>
                              <w:r w:rsidRPr="0091093E">
                                <w:rPr>
                                  <w:color w:val="C5192D" w:themeColor="background2"/>
                                  <w:sz w:val="8"/>
                                </w:rPr>
                                <w:t xml:space="preserve"> </w:t>
                              </w:r>
                              <w:r w:rsidRPr="0091093E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Action Learning for Sustainable Development</w:t>
                              </w:r>
                            </w:p>
                            <w:p w14:paraId="1E546B03" w14:textId="05EC052A" w:rsidR="00802841" w:rsidRPr="0091093E" w:rsidRDefault="00802841" w:rsidP="00D31BEC">
                              <w:pPr>
                                <w:jc w:val="right"/>
                                <w:rPr>
                                  <w:color w:val="C5192D" w:themeColor="background2"/>
                                  <w:sz w:val="8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BDCD173"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0;text-align:left;margin-left:257.6pt;margin-top:18.4pt;width:267.65pt;height:20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" filled="f" stroked="f" strokeweight=".5pt">
                  <v:textbox>
                    <w:txbxContent>
                      <w:p w14:paraId="4A8EC013" w14:textId="77777777" w:rsidR="0091093E" w:rsidRPr="0091093E" w:rsidRDefault="0091093E" w:rsidP="0091093E">
                        <w:pPr>
                          <w:jc w:val="right"/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91093E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Trash Hack:</w:t>
                        </w:r>
                        <w:r w:rsidRPr="0091093E">
                          <w:rPr>
                            <w:color w:val="C5192D" w:themeColor="background2"/>
                            <w:sz w:val="8"/>
                          </w:rPr>
                          <w:t xml:space="preserve"> </w:t>
                        </w:r>
                        <w:r w:rsidRPr="0091093E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Action Learning for Sustainable Development</w:t>
                        </w:r>
                      </w:p>
                      <w:p w14:paraId="1E546B03" w14:textId="05EC052A" w:rsidR="00802841" w:rsidRPr="0091093E" w:rsidRDefault="00802841" w:rsidP="00D31BEC">
                        <w:pPr>
                          <w:jc w:val="right"/>
                          <w:rPr>
                            <w:color w:val="C5192D" w:themeColor="background2"/>
                            <w:sz w:val="8"/>
                            <w:szCs w:val="21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</w:sdtContent>
  </w:sdt>
  <w:p w14:paraId="298D5CF3" w14:textId="216F789A" w:rsidR="00802841" w:rsidRDefault="00F12A29">
    <w:pPr>
      <w:pStyle w:val="Footer"/>
    </w:pPr>
    <w:r>
      <w:rPr>
        <w:noProof/>
        <w:bdr w:val="none" w:sz="0" w:space="0" w:color="auto"/>
      </w:rPr>
      <mc:AlternateContent>
        <mc:Choice Requires="wps">
          <w:drawing>
            <wp:anchor distT="0" distB="0" distL="114300" distR="114300" simplePos="0" relativeHeight="251620352" behindDoc="0" locked="0" layoutInCell="1" allowOverlap="1" wp14:anchorId="3269272F" wp14:editId="699BE10E">
              <wp:simplePos x="0" y="0"/>
              <wp:positionH relativeFrom="column">
                <wp:posOffset>5407660</wp:posOffset>
              </wp:positionH>
              <wp:positionV relativeFrom="paragraph">
                <wp:posOffset>196850</wp:posOffset>
              </wp:positionV>
              <wp:extent cx="1190625" cy="4273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90625" cy="4273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C47263A" w14:textId="77777777" w:rsidR="00A05924" w:rsidRDefault="00A05924" w:rsidP="00A13146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  <w:t xml:space="preserve">Submission </w:t>
                          </w:r>
                        </w:p>
                        <w:p w14:paraId="6D301282" w14:textId="722B2569" w:rsidR="00802841" w:rsidRPr="0091093E" w:rsidRDefault="00A05924" w:rsidP="00A13146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n-GB"/>
                            </w:rPr>
                            <w:t>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69272F" id="Text Box 5" o:spid="_x0000_s1028" type="#_x0000_t202" style="position:absolute;margin-left:425.8pt;margin-top:15.5pt;width:93.75pt;height:33.65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" filled="f" stroked="f" strokeweight=".5pt">
              <v:textbox>
                <w:txbxContent>
                  <w:p w14:paraId="7C47263A" w14:textId="77777777" w:rsidR="00A05924" w:rsidRDefault="00A05924" w:rsidP="00A13146">
                    <w:pPr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  <w:t xml:space="preserve">Submission </w:t>
                    </w:r>
                  </w:p>
                  <w:p w14:paraId="6D301282" w14:textId="722B2569" w:rsidR="00802841" w:rsidRPr="0091093E" w:rsidRDefault="00A05924" w:rsidP="00A13146">
                    <w:pPr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n-GB"/>
                      </w:rPr>
                      <w:t>Form</w:t>
                    </w:r>
                  </w:p>
                </w:txbxContent>
              </v:textbox>
            </v:shape>
          </w:pict>
        </mc:Fallback>
      </mc:AlternateContent>
    </w:r>
    <w:r w:rsidR="0091093E" w:rsidRPr="006D0BBC">
      <w:rPr>
        <w:rFonts w:asciiTheme="minorHAnsi" w:hAnsiTheme="minorHAnsi" w:cstheme="minorHAnsi"/>
        <w:noProof/>
        <w:color w:val="009FDF"/>
        <w:szCs w:val="20"/>
        <w:bdr w:val="none" w:sz="0" w:space="0" w:color="auto"/>
      </w:rPr>
      <mc:AlternateContent>
        <mc:Choice Requires="wps">
          <w:drawing>
            <wp:anchor distT="0" distB="0" distL="114300" distR="114300" simplePos="0" relativeHeight="251616256" behindDoc="0" locked="0" layoutInCell="1" allowOverlap="1" wp14:anchorId="2EC17C87" wp14:editId="4C271D39">
              <wp:simplePos x="0" y="0"/>
              <wp:positionH relativeFrom="column">
                <wp:posOffset>5433060</wp:posOffset>
              </wp:positionH>
              <wp:positionV relativeFrom="paragraph">
                <wp:posOffset>213360</wp:posOffset>
              </wp:positionV>
              <wp:extent cx="2151380" cy="403225"/>
              <wp:effectExtent l="19050" t="0" r="39370" b="15875"/>
              <wp:wrapNone/>
              <wp:docPr id="4" name="Parallelogram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51380" cy="403225"/>
                      </a:xfrm>
                      <a:prstGeom prst="parallelogram">
                        <a:avLst>
                          <a:gd name="adj" fmla="val 80969"/>
                        </a:avLst>
                      </a:prstGeom>
                      <a:solidFill>
                        <a:srgbClr val="0077D4"/>
                      </a:solidFill>
                      <a:ln>
                        <a:solidFill>
                          <a:srgbClr val="0077D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69BD73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4" o:spid="_x0000_s1026" type="#_x0000_t7" style="position:absolute;margin-left:427.8pt;margin-top:16.8pt;width:169.4pt;height:31.75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" adj="3278" fillcolor="#0077d4" strokecolor="#0077d4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FAA977" w14:textId="77777777" w:rsidR="00EB1B85" w:rsidRDefault="00EB1B85" w:rsidP="00F02002">
      <w:r>
        <w:separator/>
      </w:r>
    </w:p>
  </w:footnote>
  <w:footnote w:type="continuationSeparator" w:id="0">
    <w:p w14:paraId="4F3E0BA1" w14:textId="77777777" w:rsidR="00EB1B85" w:rsidRDefault="00EB1B85" w:rsidP="00F02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A002F"/>
    <w:multiLevelType w:val="hybridMultilevel"/>
    <w:tmpl w:val="7E2A7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962D2"/>
    <w:multiLevelType w:val="multilevel"/>
    <w:tmpl w:val="3AAEA9AC"/>
    <w:styleLink w:val="UNNumberedmu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728" w:hanging="1008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2880" w:hanging="1440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2" w15:restartNumberingAfterBreak="0">
    <w:nsid w:val="0F490863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4267B"/>
    <w:multiLevelType w:val="hybridMultilevel"/>
    <w:tmpl w:val="CDC0C0A0"/>
    <w:styleLink w:val="ImportedStyle10"/>
    <w:lvl w:ilvl="0" w:tplc="6914B79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F28BBE6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942444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86A272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6E8069A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088192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B86FD32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F8FA5C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558CC6E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1BBE0708"/>
    <w:multiLevelType w:val="hybridMultilevel"/>
    <w:tmpl w:val="F84044C2"/>
    <w:styleLink w:val="ImportedStyle8"/>
    <w:lvl w:ilvl="0" w:tplc="45E6008C">
      <w:start w:val="1"/>
      <w:numFmt w:val="bullet"/>
      <w:lvlText w:val="➢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71E325E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90C8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4096DE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FE0F52E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D4351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506FBA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12C0F54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C60C3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8C962AE"/>
    <w:multiLevelType w:val="hybridMultilevel"/>
    <w:tmpl w:val="2A988CCC"/>
    <w:lvl w:ilvl="0" w:tplc="16C8639A">
      <w:start w:val="1"/>
      <w:numFmt w:val="bullet"/>
      <w:pStyle w:val="Bulllets"/>
      <w:lvlText w:val=""/>
      <w:lvlJc w:val="left"/>
      <w:pPr>
        <w:ind w:left="720" w:hanging="360"/>
      </w:pPr>
      <w:rPr>
        <w:rFonts w:ascii="Symbol" w:hAnsi="Symbol" w:hint="default"/>
        <w:color w:val="C5192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C4E37"/>
    <w:multiLevelType w:val="hybridMultilevel"/>
    <w:tmpl w:val="65421BF0"/>
    <w:lvl w:ilvl="0" w:tplc="0FAA6604">
      <w:start w:val="1"/>
      <w:numFmt w:val="decimal"/>
      <w:pStyle w:val="Numbered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C5192D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22C59"/>
    <w:multiLevelType w:val="hybridMultilevel"/>
    <w:tmpl w:val="207EC45E"/>
    <w:styleLink w:val="ImportedStyle9"/>
    <w:lvl w:ilvl="0" w:tplc="BF6E5DF2">
      <w:start w:val="1"/>
      <w:numFmt w:val="bullet"/>
      <w:lvlText w:val="·"/>
      <w:lvlJc w:val="left"/>
      <w:pPr>
        <w:ind w:left="46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0FAB4A6">
      <w:start w:val="1"/>
      <w:numFmt w:val="bullet"/>
      <w:lvlText w:val="o"/>
      <w:lvlJc w:val="left"/>
      <w:pPr>
        <w:ind w:left="118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78E130">
      <w:start w:val="1"/>
      <w:numFmt w:val="bullet"/>
      <w:lvlText w:val="▪"/>
      <w:lvlJc w:val="left"/>
      <w:pPr>
        <w:ind w:left="19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E0D7A8">
      <w:start w:val="1"/>
      <w:numFmt w:val="bullet"/>
      <w:lvlText w:val="·"/>
      <w:lvlJc w:val="left"/>
      <w:pPr>
        <w:ind w:left="262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0CA9130">
      <w:start w:val="1"/>
      <w:numFmt w:val="bullet"/>
      <w:lvlText w:val="o"/>
      <w:lvlJc w:val="left"/>
      <w:pPr>
        <w:ind w:left="334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42335A">
      <w:start w:val="1"/>
      <w:numFmt w:val="bullet"/>
      <w:lvlText w:val="▪"/>
      <w:lvlJc w:val="left"/>
      <w:pPr>
        <w:ind w:left="406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64AB56">
      <w:start w:val="1"/>
      <w:numFmt w:val="bullet"/>
      <w:lvlText w:val="·"/>
      <w:lvlJc w:val="left"/>
      <w:pPr>
        <w:ind w:left="478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146E9A">
      <w:start w:val="1"/>
      <w:numFmt w:val="bullet"/>
      <w:lvlText w:val="o"/>
      <w:lvlJc w:val="left"/>
      <w:pPr>
        <w:ind w:left="55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7AA3AC">
      <w:start w:val="1"/>
      <w:numFmt w:val="bullet"/>
      <w:lvlText w:val="▪"/>
      <w:lvlJc w:val="left"/>
      <w:pPr>
        <w:ind w:left="622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3C537E4E"/>
    <w:multiLevelType w:val="hybridMultilevel"/>
    <w:tmpl w:val="B35EBE6A"/>
    <w:styleLink w:val="ImportedStyle11"/>
    <w:lvl w:ilvl="0" w:tplc="869ECE8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F606E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12C4A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520D06A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5209E2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8686F8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8827F5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B6566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DCA5CC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80C274A"/>
    <w:multiLevelType w:val="hybridMultilevel"/>
    <w:tmpl w:val="EBD6351A"/>
    <w:styleLink w:val="ImportedStyle1"/>
    <w:lvl w:ilvl="0" w:tplc="7ECE4020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B6EABC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C242B4A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96A2430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4767844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EE68A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38433F0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2F7E6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F66D40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9BC79B3"/>
    <w:multiLevelType w:val="hybridMultilevel"/>
    <w:tmpl w:val="28584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791991"/>
    <w:multiLevelType w:val="multilevel"/>
    <w:tmpl w:val="97589146"/>
    <w:name w:val="UN_Numbered mul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1440" w:firstLine="288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12" w15:restartNumberingAfterBreak="0">
    <w:nsid w:val="6A714ACC"/>
    <w:multiLevelType w:val="hybridMultilevel"/>
    <w:tmpl w:val="7ACA3B68"/>
    <w:styleLink w:val="ImportedStyle100"/>
    <w:lvl w:ilvl="0" w:tplc="61F8DEBE">
      <w:start w:val="1"/>
      <w:numFmt w:val="bullet"/>
      <w:lvlText w:val="-"/>
      <w:lvlJc w:val="left"/>
      <w:pPr>
        <w:ind w:left="93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963F08">
      <w:start w:val="1"/>
      <w:numFmt w:val="bullet"/>
      <w:lvlText w:val="-"/>
      <w:lvlJc w:val="left"/>
      <w:pPr>
        <w:ind w:left="16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9871B0">
      <w:start w:val="1"/>
      <w:numFmt w:val="bullet"/>
      <w:lvlText w:val="▪"/>
      <w:lvlJc w:val="left"/>
      <w:pPr>
        <w:ind w:left="237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E5E8CC8">
      <w:start w:val="1"/>
      <w:numFmt w:val="bullet"/>
      <w:lvlText w:val="•"/>
      <w:lvlJc w:val="left"/>
      <w:pPr>
        <w:ind w:left="309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5849218">
      <w:start w:val="1"/>
      <w:numFmt w:val="bullet"/>
      <w:lvlText w:val="o"/>
      <w:lvlJc w:val="left"/>
      <w:pPr>
        <w:ind w:left="381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22A1C22">
      <w:start w:val="1"/>
      <w:numFmt w:val="bullet"/>
      <w:lvlText w:val="▪"/>
      <w:lvlJc w:val="left"/>
      <w:pPr>
        <w:ind w:left="453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041C1C">
      <w:start w:val="1"/>
      <w:numFmt w:val="bullet"/>
      <w:lvlText w:val="•"/>
      <w:lvlJc w:val="left"/>
      <w:pPr>
        <w:ind w:left="52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0E485A">
      <w:start w:val="1"/>
      <w:numFmt w:val="bullet"/>
      <w:lvlText w:val="o"/>
      <w:lvlJc w:val="left"/>
      <w:pPr>
        <w:ind w:left="597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6E1B34">
      <w:start w:val="1"/>
      <w:numFmt w:val="bullet"/>
      <w:lvlText w:val="▪"/>
      <w:lvlJc w:val="left"/>
      <w:pPr>
        <w:ind w:left="669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6B637B21"/>
    <w:multiLevelType w:val="hybridMultilevel"/>
    <w:tmpl w:val="FF9CA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484512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9A4CD6"/>
    <w:multiLevelType w:val="hybridMultilevel"/>
    <w:tmpl w:val="C360C13C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7B2367C"/>
    <w:multiLevelType w:val="hybridMultilevel"/>
    <w:tmpl w:val="DFFC8A54"/>
    <w:lvl w:ilvl="0" w:tplc="5EF20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8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58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EE8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12E0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A4B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08D9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0245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A0A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"/>
  </w:num>
  <w:num w:numId="4">
    <w:abstractNumId w:val="6"/>
  </w:num>
  <w:num w:numId="5">
    <w:abstractNumId w:val="9"/>
  </w:num>
  <w:num w:numId="6">
    <w:abstractNumId w:val="4"/>
  </w:num>
  <w:num w:numId="7">
    <w:abstractNumId w:val="7"/>
  </w:num>
  <w:num w:numId="8">
    <w:abstractNumId w:val="12"/>
  </w:num>
  <w:num w:numId="9">
    <w:abstractNumId w:val="8"/>
  </w:num>
  <w:num w:numId="10">
    <w:abstractNumId w:val="3"/>
  </w:num>
  <w:num w:numId="11">
    <w:abstractNumId w:val="14"/>
  </w:num>
  <w:num w:numId="12">
    <w:abstractNumId w:val="13"/>
  </w:num>
  <w:num w:numId="13">
    <w:abstractNumId w:val="10"/>
  </w:num>
  <w:num w:numId="14">
    <w:abstractNumId w:val="0"/>
  </w:num>
  <w:num w:numId="15">
    <w:abstractNumId w:val="2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removePersonalInformation/>
  <w:removeDateAndTime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rKwNLE0MrY0M7FU0lEKTi0uzszPAymwqAUAdTWnmiwAAAA="/>
  </w:docVars>
  <w:rsids>
    <w:rsidRoot w:val="00F40FC9"/>
    <w:rsid w:val="00000B01"/>
    <w:rsid w:val="00003AAA"/>
    <w:rsid w:val="00003D1E"/>
    <w:rsid w:val="000055CA"/>
    <w:rsid w:val="000146F0"/>
    <w:rsid w:val="00015A00"/>
    <w:rsid w:val="00016630"/>
    <w:rsid w:val="00020A14"/>
    <w:rsid w:val="00022AB9"/>
    <w:rsid w:val="00023F93"/>
    <w:rsid w:val="00025DB9"/>
    <w:rsid w:val="00032464"/>
    <w:rsid w:val="00035C31"/>
    <w:rsid w:val="00037E69"/>
    <w:rsid w:val="000455F6"/>
    <w:rsid w:val="00047420"/>
    <w:rsid w:val="00051E88"/>
    <w:rsid w:val="00055509"/>
    <w:rsid w:val="00056D84"/>
    <w:rsid w:val="0005715B"/>
    <w:rsid w:val="00061DB0"/>
    <w:rsid w:val="0006246F"/>
    <w:rsid w:val="00065E72"/>
    <w:rsid w:val="000703EE"/>
    <w:rsid w:val="00072E74"/>
    <w:rsid w:val="00073666"/>
    <w:rsid w:val="00074F8C"/>
    <w:rsid w:val="00075BB2"/>
    <w:rsid w:val="00076EAB"/>
    <w:rsid w:val="000816CF"/>
    <w:rsid w:val="00081F52"/>
    <w:rsid w:val="000853AE"/>
    <w:rsid w:val="00085808"/>
    <w:rsid w:val="00093ABE"/>
    <w:rsid w:val="00096994"/>
    <w:rsid w:val="000A67E9"/>
    <w:rsid w:val="000B1BBB"/>
    <w:rsid w:val="000B372A"/>
    <w:rsid w:val="000B7B8E"/>
    <w:rsid w:val="000C30A4"/>
    <w:rsid w:val="000C3449"/>
    <w:rsid w:val="000C3A25"/>
    <w:rsid w:val="000C7BCF"/>
    <w:rsid w:val="000D08D6"/>
    <w:rsid w:val="000D0CCF"/>
    <w:rsid w:val="000D3E04"/>
    <w:rsid w:val="000E0F3F"/>
    <w:rsid w:val="000E2AFF"/>
    <w:rsid w:val="000E5CCF"/>
    <w:rsid w:val="00102E4A"/>
    <w:rsid w:val="00115002"/>
    <w:rsid w:val="001153C8"/>
    <w:rsid w:val="00120DC3"/>
    <w:rsid w:val="00122BB8"/>
    <w:rsid w:val="00123712"/>
    <w:rsid w:val="00131614"/>
    <w:rsid w:val="00133648"/>
    <w:rsid w:val="00137E47"/>
    <w:rsid w:val="00141E3D"/>
    <w:rsid w:val="00142A77"/>
    <w:rsid w:val="00143FF1"/>
    <w:rsid w:val="00154981"/>
    <w:rsid w:val="0015666E"/>
    <w:rsid w:val="0016201A"/>
    <w:rsid w:val="0017419C"/>
    <w:rsid w:val="0018560D"/>
    <w:rsid w:val="00186520"/>
    <w:rsid w:val="001874C7"/>
    <w:rsid w:val="0019751A"/>
    <w:rsid w:val="001A058F"/>
    <w:rsid w:val="001A4285"/>
    <w:rsid w:val="001A428E"/>
    <w:rsid w:val="001B0FAE"/>
    <w:rsid w:val="001B6A46"/>
    <w:rsid w:val="001C1844"/>
    <w:rsid w:val="001D095F"/>
    <w:rsid w:val="001D3B84"/>
    <w:rsid w:val="001D4C40"/>
    <w:rsid w:val="001D57CC"/>
    <w:rsid w:val="001E25F6"/>
    <w:rsid w:val="001E2749"/>
    <w:rsid w:val="001E322B"/>
    <w:rsid w:val="001F18BD"/>
    <w:rsid w:val="001F2137"/>
    <w:rsid w:val="001F2491"/>
    <w:rsid w:val="001F2887"/>
    <w:rsid w:val="001F466D"/>
    <w:rsid w:val="001F6E32"/>
    <w:rsid w:val="001F704A"/>
    <w:rsid w:val="002013EC"/>
    <w:rsid w:val="0020380E"/>
    <w:rsid w:val="0020657D"/>
    <w:rsid w:val="002077E5"/>
    <w:rsid w:val="00215054"/>
    <w:rsid w:val="0021541A"/>
    <w:rsid w:val="002155F2"/>
    <w:rsid w:val="0021705E"/>
    <w:rsid w:val="00217DA7"/>
    <w:rsid w:val="00221F93"/>
    <w:rsid w:val="00223E33"/>
    <w:rsid w:val="00223E8A"/>
    <w:rsid w:val="00230574"/>
    <w:rsid w:val="002318A4"/>
    <w:rsid w:val="002324C0"/>
    <w:rsid w:val="002325C7"/>
    <w:rsid w:val="00233864"/>
    <w:rsid w:val="00233C71"/>
    <w:rsid w:val="00240176"/>
    <w:rsid w:val="0024041A"/>
    <w:rsid w:val="0024072F"/>
    <w:rsid w:val="0024081A"/>
    <w:rsid w:val="00243B80"/>
    <w:rsid w:val="002440A2"/>
    <w:rsid w:val="00250066"/>
    <w:rsid w:val="00254C4D"/>
    <w:rsid w:val="0025600A"/>
    <w:rsid w:val="002636D2"/>
    <w:rsid w:val="002713D2"/>
    <w:rsid w:val="00274F77"/>
    <w:rsid w:val="00280B62"/>
    <w:rsid w:val="00294E8D"/>
    <w:rsid w:val="002A1540"/>
    <w:rsid w:val="002A1D90"/>
    <w:rsid w:val="002A5DB8"/>
    <w:rsid w:val="002A5F3F"/>
    <w:rsid w:val="002B5494"/>
    <w:rsid w:val="002B5AD3"/>
    <w:rsid w:val="002C2E7D"/>
    <w:rsid w:val="002D1CA4"/>
    <w:rsid w:val="002D20FB"/>
    <w:rsid w:val="002D2148"/>
    <w:rsid w:val="002D22F2"/>
    <w:rsid w:val="002D2689"/>
    <w:rsid w:val="002D50FA"/>
    <w:rsid w:val="002D6867"/>
    <w:rsid w:val="002E3654"/>
    <w:rsid w:val="002E3981"/>
    <w:rsid w:val="002E4E46"/>
    <w:rsid w:val="002F3C02"/>
    <w:rsid w:val="002F4DBE"/>
    <w:rsid w:val="00311373"/>
    <w:rsid w:val="00312D2B"/>
    <w:rsid w:val="00321DBE"/>
    <w:rsid w:val="00331B9C"/>
    <w:rsid w:val="003352A6"/>
    <w:rsid w:val="00342C8A"/>
    <w:rsid w:val="00351694"/>
    <w:rsid w:val="0035245F"/>
    <w:rsid w:val="0035451D"/>
    <w:rsid w:val="003553F3"/>
    <w:rsid w:val="00363A1A"/>
    <w:rsid w:val="003702E4"/>
    <w:rsid w:val="00375809"/>
    <w:rsid w:val="003758E2"/>
    <w:rsid w:val="00376FED"/>
    <w:rsid w:val="00377821"/>
    <w:rsid w:val="00380582"/>
    <w:rsid w:val="00381773"/>
    <w:rsid w:val="00383554"/>
    <w:rsid w:val="00385425"/>
    <w:rsid w:val="0038775D"/>
    <w:rsid w:val="0039065E"/>
    <w:rsid w:val="00392E35"/>
    <w:rsid w:val="00392EF0"/>
    <w:rsid w:val="003966FC"/>
    <w:rsid w:val="003A0423"/>
    <w:rsid w:val="003A3C27"/>
    <w:rsid w:val="003A3FAA"/>
    <w:rsid w:val="003B0C8D"/>
    <w:rsid w:val="003B5062"/>
    <w:rsid w:val="003B7172"/>
    <w:rsid w:val="003C0275"/>
    <w:rsid w:val="003C0369"/>
    <w:rsid w:val="003C6032"/>
    <w:rsid w:val="003D1322"/>
    <w:rsid w:val="003D213E"/>
    <w:rsid w:val="003D50AD"/>
    <w:rsid w:val="003E1C5F"/>
    <w:rsid w:val="003E6252"/>
    <w:rsid w:val="003E780D"/>
    <w:rsid w:val="003F1ECA"/>
    <w:rsid w:val="003F7F9C"/>
    <w:rsid w:val="00403CA4"/>
    <w:rsid w:val="004042AC"/>
    <w:rsid w:val="0040478A"/>
    <w:rsid w:val="00413AE9"/>
    <w:rsid w:val="00415CBD"/>
    <w:rsid w:val="004214F1"/>
    <w:rsid w:val="00424B3D"/>
    <w:rsid w:val="004271A7"/>
    <w:rsid w:val="00427E85"/>
    <w:rsid w:val="00431128"/>
    <w:rsid w:val="00431A51"/>
    <w:rsid w:val="0043694F"/>
    <w:rsid w:val="00437A1D"/>
    <w:rsid w:val="00441700"/>
    <w:rsid w:val="00446052"/>
    <w:rsid w:val="00446D99"/>
    <w:rsid w:val="00451235"/>
    <w:rsid w:val="00455F97"/>
    <w:rsid w:val="0045651D"/>
    <w:rsid w:val="00456EB2"/>
    <w:rsid w:val="00457138"/>
    <w:rsid w:val="00457E61"/>
    <w:rsid w:val="0046035D"/>
    <w:rsid w:val="00461035"/>
    <w:rsid w:val="00461DFA"/>
    <w:rsid w:val="00466BFA"/>
    <w:rsid w:val="00467BF0"/>
    <w:rsid w:val="00467D14"/>
    <w:rsid w:val="004722DF"/>
    <w:rsid w:val="00474766"/>
    <w:rsid w:val="00475D08"/>
    <w:rsid w:val="004768A7"/>
    <w:rsid w:val="0048050B"/>
    <w:rsid w:val="00480F9A"/>
    <w:rsid w:val="00485D16"/>
    <w:rsid w:val="0048745C"/>
    <w:rsid w:val="004910C8"/>
    <w:rsid w:val="00496DDA"/>
    <w:rsid w:val="004A01E3"/>
    <w:rsid w:val="004A57C0"/>
    <w:rsid w:val="004A75EF"/>
    <w:rsid w:val="004B1D73"/>
    <w:rsid w:val="004B6C7E"/>
    <w:rsid w:val="004C0EEC"/>
    <w:rsid w:val="004C4537"/>
    <w:rsid w:val="004C6CC2"/>
    <w:rsid w:val="004C7389"/>
    <w:rsid w:val="004D0890"/>
    <w:rsid w:val="004D133E"/>
    <w:rsid w:val="004D51D7"/>
    <w:rsid w:val="004D5CDE"/>
    <w:rsid w:val="004D7DE6"/>
    <w:rsid w:val="004E0FA3"/>
    <w:rsid w:val="004E35AB"/>
    <w:rsid w:val="00500534"/>
    <w:rsid w:val="0050435B"/>
    <w:rsid w:val="00504D1C"/>
    <w:rsid w:val="0050519F"/>
    <w:rsid w:val="0051127A"/>
    <w:rsid w:val="0051326E"/>
    <w:rsid w:val="00523A4B"/>
    <w:rsid w:val="00530126"/>
    <w:rsid w:val="00532C13"/>
    <w:rsid w:val="005342E4"/>
    <w:rsid w:val="0053436B"/>
    <w:rsid w:val="00540836"/>
    <w:rsid w:val="00542B98"/>
    <w:rsid w:val="00544B24"/>
    <w:rsid w:val="00546643"/>
    <w:rsid w:val="005550C0"/>
    <w:rsid w:val="005630A9"/>
    <w:rsid w:val="00563DE6"/>
    <w:rsid w:val="005737CC"/>
    <w:rsid w:val="0058148E"/>
    <w:rsid w:val="00582902"/>
    <w:rsid w:val="00594B92"/>
    <w:rsid w:val="00595C73"/>
    <w:rsid w:val="005964E1"/>
    <w:rsid w:val="005A136D"/>
    <w:rsid w:val="005A49DE"/>
    <w:rsid w:val="005A535A"/>
    <w:rsid w:val="005B105E"/>
    <w:rsid w:val="005B1A0F"/>
    <w:rsid w:val="005B30BA"/>
    <w:rsid w:val="005B695B"/>
    <w:rsid w:val="005D5E23"/>
    <w:rsid w:val="005D648C"/>
    <w:rsid w:val="005E0088"/>
    <w:rsid w:val="005E7F7E"/>
    <w:rsid w:val="005F0BFF"/>
    <w:rsid w:val="005F7C4F"/>
    <w:rsid w:val="00605969"/>
    <w:rsid w:val="00607F66"/>
    <w:rsid w:val="00612553"/>
    <w:rsid w:val="006218B4"/>
    <w:rsid w:val="00622AC2"/>
    <w:rsid w:val="00622DFF"/>
    <w:rsid w:val="00624788"/>
    <w:rsid w:val="006264C0"/>
    <w:rsid w:val="00631EF6"/>
    <w:rsid w:val="0063397E"/>
    <w:rsid w:val="006358CD"/>
    <w:rsid w:val="00635D00"/>
    <w:rsid w:val="00637441"/>
    <w:rsid w:val="006419E7"/>
    <w:rsid w:val="00644A03"/>
    <w:rsid w:val="006468C4"/>
    <w:rsid w:val="00647A12"/>
    <w:rsid w:val="006513C1"/>
    <w:rsid w:val="00651C7E"/>
    <w:rsid w:val="00652295"/>
    <w:rsid w:val="00655827"/>
    <w:rsid w:val="00656DF5"/>
    <w:rsid w:val="00673C17"/>
    <w:rsid w:val="00674AF1"/>
    <w:rsid w:val="00675966"/>
    <w:rsid w:val="0067705B"/>
    <w:rsid w:val="006835A6"/>
    <w:rsid w:val="006866F3"/>
    <w:rsid w:val="00690E72"/>
    <w:rsid w:val="006912BC"/>
    <w:rsid w:val="006948AC"/>
    <w:rsid w:val="006A0BF4"/>
    <w:rsid w:val="006A4EF8"/>
    <w:rsid w:val="006B3C45"/>
    <w:rsid w:val="006C201D"/>
    <w:rsid w:val="006C69DE"/>
    <w:rsid w:val="006D0BBC"/>
    <w:rsid w:val="006D34B2"/>
    <w:rsid w:val="006D4CA0"/>
    <w:rsid w:val="006E3DD8"/>
    <w:rsid w:val="006E4486"/>
    <w:rsid w:val="006F2F32"/>
    <w:rsid w:val="006F4231"/>
    <w:rsid w:val="006F471A"/>
    <w:rsid w:val="006F548E"/>
    <w:rsid w:val="00702435"/>
    <w:rsid w:val="0070289E"/>
    <w:rsid w:val="0070527C"/>
    <w:rsid w:val="00707025"/>
    <w:rsid w:val="007100EE"/>
    <w:rsid w:val="00710990"/>
    <w:rsid w:val="00711138"/>
    <w:rsid w:val="00711EC3"/>
    <w:rsid w:val="00712540"/>
    <w:rsid w:val="00717A6F"/>
    <w:rsid w:val="00727CBE"/>
    <w:rsid w:val="0073289A"/>
    <w:rsid w:val="00733384"/>
    <w:rsid w:val="00735A56"/>
    <w:rsid w:val="007400F7"/>
    <w:rsid w:val="007522E8"/>
    <w:rsid w:val="007534BA"/>
    <w:rsid w:val="00760CCE"/>
    <w:rsid w:val="00762FCD"/>
    <w:rsid w:val="007632CD"/>
    <w:rsid w:val="0076636A"/>
    <w:rsid w:val="00777006"/>
    <w:rsid w:val="00783E95"/>
    <w:rsid w:val="00797738"/>
    <w:rsid w:val="007A2A69"/>
    <w:rsid w:val="007A4D29"/>
    <w:rsid w:val="007A7440"/>
    <w:rsid w:val="007A7FAB"/>
    <w:rsid w:val="007B2B57"/>
    <w:rsid w:val="007B43FF"/>
    <w:rsid w:val="007B6B08"/>
    <w:rsid w:val="007C352D"/>
    <w:rsid w:val="007C3BA2"/>
    <w:rsid w:val="007E20E1"/>
    <w:rsid w:val="007F517D"/>
    <w:rsid w:val="007F5B97"/>
    <w:rsid w:val="007F73F5"/>
    <w:rsid w:val="007F74EC"/>
    <w:rsid w:val="00800206"/>
    <w:rsid w:val="00802841"/>
    <w:rsid w:val="00803FA8"/>
    <w:rsid w:val="0080702A"/>
    <w:rsid w:val="00820076"/>
    <w:rsid w:val="00820150"/>
    <w:rsid w:val="00820530"/>
    <w:rsid w:val="008229A9"/>
    <w:rsid w:val="00823111"/>
    <w:rsid w:val="008233D4"/>
    <w:rsid w:val="00826B44"/>
    <w:rsid w:val="008271A8"/>
    <w:rsid w:val="008277E9"/>
    <w:rsid w:val="008327EB"/>
    <w:rsid w:val="0083362D"/>
    <w:rsid w:val="00834863"/>
    <w:rsid w:val="00842CB4"/>
    <w:rsid w:val="008435CB"/>
    <w:rsid w:val="00844683"/>
    <w:rsid w:val="008453DF"/>
    <w:rsid w:val="00846F60"/>
    <w:rsid w:val="00852271"/>
    <w:rsid w:val="008548C6"/>
    <w:rsid w:val="00854F0E"/>
    <w:rsid w:val="008575C7"/>
    <w:rsid w:val="00860812"/>
    <w:rsid w:val="00860C77"/>
    <w:rsid w:val="008615E0"/>
    <w:rsid w:val="0086417E"/>
    <w:rsid w:val="00867FC7"/>
    <w:rsid w:val="00870C8C"/>
    <w:rsid w:val="00872929"/>
    <w:rsid w:val="008736A1"/>
    <w:rsid w:val="0087527A"/>
    <w:rsid w:val="0087541D"/>
    <w:rsid w:val="0088073B"/>
    <w:rsid w:val="00887929"/>
    <w:rsid w:val="00894090"/>
    <w:rsid w:val="008A31F0"/>
    <w:rsid w:val="008A456B"/>
    <w:rsid w:val="008A55E6"/>
    <w:rsid w:val="008B103E"/>
    <w:rsid w:val="008B5531"/>
    <w:rsid w:val="008B6310"/>
    <w:rsid w:val="008B67C8"/>
    <w:rsid w:val="008C2103"/>
    <w:rsid w:val="008C3292"/>
    <w:rsid w:val="008D1139"/>
    <w:rsid w:val="008D3C82"/>
    <w:rsid w:val="008D7C3E"/>
    <w:rsid w:val="008E34D6"/>
    <w:rsid w:val="008E36BD"/>
    <w:rsid w:val="008E470F"/>
    <w:rsid w:val="008E4BD8"/>
    <w:rsid w:val="008E7C42"/>
    <w:rsid w:val="008F0E18"/>
    <w:rsid w:val="008F30DB"/>
    <w:rsid w:val="008F59CE"/>
    <w:rsid w:val="008F7691"/>
    <w:rsid w:val="00902140"/>
    <w:rsid w:val="00906315"/>
    <w:rsid w:val="009072C6"/>
    <w:rsid w:val="0091093E"/>
    <w:rsid w:val="009112BC"/>
    <w:rsid w:val="00912B84"/>
    <w:rsid w:val="00913226"/>
    <w:rsid w:val="009134E0"/>
    <w:rsid w:val="00916560"/>
    <w:rsid w:val="0092272E"/>
    <w:rsid w:val="00924CB2"/>
    <w:rsid w:val="009267A5"/>
    <w:rsid w:val="009370BD"/>
    <w:rsid w:val="00942066"/>
    <w:rsid w:val="00947BA9"/>
    <w:rsid w:val="009532B0"/>
    <w:rsid w:val="00954928"/>
    <w:rsid w:val="00961A73"/>
    <w:rsid w:val="0096240A"/>
    <w:rsid w:val="009641E2"/>
    <w:rsid w:val="00967D0B"/>
    <w:rsid w:val="0097290E"/>
    <w:rsid w:val="00975306"/>
    <w:rsid w:val="00975BD9"/>
    <w:rsid w:val="00981502"/>
    <w:rsid w:val="00982FA9"/>
    <w:rsid w:val="009877FF"/>
    <w:rsid w:val="00990723"/>
    <w:rsid w:val="00990EA2"/>
    <w:rsid w:val="009A0CB9"/>
    <w:rsid w:val="009A3D7A"/>
    <w:rsid w:val="009A6469"/>
    <w:rsid w:val="009B484D"/>
    <w:rsid w:val="009B66C4"/>
    <w:rsid w:val="009B728D"/>
    <w:rsid w:val="009C5837"/>
    <w:rsid w:val="009C5FBA"/>
    <w:rsid w:val="009D4FE1"/>
    <w:rsid w:val="009E1930"/>
    <w:rsid w:val="009E6058"/>
    <w:rsid w:val="009E71B4"/>
    <w:rsid w:val="009E7F15"/>
    <w:rsid w:val="009F2FE7"/>
    <w:rsid w:val="009F3781"/>
    <w:rsid w:val="009F37D6"/>
    <w:rsid w:val="009F414C"/>
    <w:rsid w:val="009F417A"/>
    <w:rsid w:val="00A01B6F"/>
    <w:rsid w:val="00A03B5D"/>
    <w:rsid w:val="00A05924"/>
    <w:rsid w:val="00A077DE"/>
    <w:rsid w:val="00A12AED"/>
    <w:rsid w:val="00A13146"/>
    <w:rsid w:val="00A21DE6"/>
    <w:rsid w:val="00A26643"/>
    <w:rsid w:val="00A30CCA"/>
    <w:rsid w:val="00A33B79"/>
    <w:rsid w:val="00A361E0"/>
    <w:rsid w:val="00A4000F"/>
    <w:rsid w:val="00A444BB"/>
    <w:rsid w:val="00A44EE1"/>
    <w:rsid w:val="00A4544C"/>
    <w:rsid w:val="00A47675"/>
    <w:rsid w:val="00A51127"/>
    <w:rsid w:val="00A559E0"/>
    <w:rsid w:val="00A57846"/>
    <w:rsid w:val="00A73B30"/>
    <w:rsid w:val="00A77964"/>
    <w:rsid w:val="00A80C23"/>
    <w:rsid w:val="00A80D2B"/>
    <w:rsid w:val="00A84A8E"/>
    <w:rsid w:val="00A86AA1"/>
    <w:rsid w:val="00A86D57"/>
    <w:rsid w:val="00A9203D"/>
    <w:rsid w:val="00A9474F"/>
    <w:rsid w:val="00A951E0"/>
    <w:rsid w:val="00A9728B"/>
    <w:rsid w:val="00A97E35"/>
    <w:rsid w:val="00AA2913"/>
    <w:rsid w:val="00AA51C4"/>
    <w:rsid w:val="00AC1F36"/>
    <w:rsid w:val="00AC3934"/>
    <w:rsid w:val="00AC3D27"/>
    <w:rsid w:val="00AC407B"/>
    <w:rsid w:val="00AC4AA8"/>
    <w:rsid w:val="00AC7833"/>
    <w:rsid w:val="00AD1CF0"/>
    <w:rsid w:val="00AD5728"/>
    <w:rsid w:val="00AD686E"/>
    <w:rsid w:val="00AE7666"/>
    <w:rsid w:val="00AF157F"/>
    <w:rsid w:val="00AF3438"/>
    <w:rsid w:val="00AF6C19"/>
    <w:rsid w:val="00B0370E"/>
    <w:rsid w:val="00B06CCB"/>
    <w:rsid w:val="00B1119F"/>
    <w:rsid w:val="00B14903"/>
    <w:rsid w:val="00B2005C"/>
    <w:rsid w:val="00B26084"/>
    <w:rsid w:val="00B51AA2"/>
    <w:rsid w:val="00B52661"/>
    <w:rsid w:val="00B533C6"/>
    <w:rsid w:val="00B536D8"/>
    <w:rsid w:val="00B54279"/>
    <w:rsid w:val="00B601E0"/>
    <w:rsid w:val="00B62789"/>
    <w:rsid w:val="00B637DD"/>
    <w:rsid w:val="00B66F3B"/>
    <w:rsid w:val="00B72173"/>
    <w:rsid w:val="00B7458D"/>
    <w:rsid w:val="00B825C8"/>
    <w:rsid w:val="00B8280B"/>
    <w:rsid w:val="00B82E44"/>
    <w:rsid w:val="00B90614"/>
    <w:rsid w:val="00B912BC"/>
    <w:rsid w:val="00B9568F"/>
    <w:rsid w:val="00B97AD0"/>
    <w:rsid w:val="00BA09B4"/>
    <w:rsid w:val="00BA155E"/>
    <w:rsid w:val="00BA382F"/>
    <w:rsid w:val="00BA4A2B"/>
    <w:rsid w:val="00BA6DD0"/>
    <w:rsid w:val="00BB04A4"/>
    <w:rsid w:val="00BB3B81"/>
    <w:rsid w:val="00BB552A"/>
    <w:rsid w:val="00BB5CC1"/>
    <w:rsid w:val="00BB62C6"/>
    <w:rsid w:val="00BB67F0"/>
    <w:rsid w:val="00BC1C8C"/>
    <w:rsid w:val="00BC2EA5"/>
    <w:rsid w:val="00BC76ED"/>
    <w:rsid w:val="00BD50C2"/>
    <w:rsid w:val="00BD6F78"/>
    <w:rsid w:val="00BD7690"/>
    <w:rsid w:val="00BD78B1"/>
    <w:rsid w:val="00BE0216"/>
    <w:rsid w:val="00BE31A1"/>
    <w:rsid w:val="00BE3BB6"/>
    <w:rsid w:val="00BF01FD"/>
    <w:rsid w:val="00BF3E11"/>
    <w:rsid w:val="00BF43E2"/>
    <w:rsid w:val="00C00E9B"/>
    <w:rsid w:val="00C01491"/>
    <w:rsid w:val="00C01885"/>
    <w:rsid w:val="00C07443"/>
    <w:rsid w:val="00C07A65"/>
    <w:rsid w:val="00C150C0"/>
    <w:rsid w:val="00C15C97"/>
    <w:rsid w:val="00C21F39"/>
    <w:rsid w:val="00C22320"/>
    <w:rsid w:val="00C22C60"/>
    <w:rsid w:val="00C22ED0"/>
    <w:rsid w:val="00C275A6"/>
    <w:rsid w:val="00C30D20"/>
    <w:rsid w:val="00C341C0"/>
    <w:rsid w:val="00C36C26"/>
    <w:rsid w:val="00C36DB7"/>
    <w:rsid w:val="00C3723A"/>
    <w:rsid w:val="00C37792"/>
    <w:rsid w:val="00C46E69"/>
    <w:rsid w:val="00C473BF"/>
    <w:rsid w:val="00C52774"/>
    <w:rsid w:val="00C53389"/>
    <w:rsid w:val="00C550CD"/>
    <w:rsid w:val="00C5589F"/>
    <w:rsid w:val="00C55F51"/>
    <w:rsid w:val="00C57C52"/>
    <w:rsid w:val="00C6370B"/>
    <w:rsid w:val="00C64C80"/>
    <w:rsid w:val="00C73258"/>
    <w:rsid w:val="00C75965"/>
    <w:rsid w:val="00C848DE"/>
    <w:rsid w:val="00C91E8E"/>
    <w:rsid w:val="00C938B0"/>
    <w:rsid w:val="00C944D4"/>
    <w:rsid w:val="00CA032B"/>
    <w:rsid w:val="00CA662C"/>
    <w:rsid w:val="00CA6AF9"/>
    <w:rsid w:val="00CB10BA"/>
    <w:rsid w:val="00CB16E4"/>
    <w:rsid w:val="00CB3F1D"/>
    <w:rsid w:val="00CB4900"/>
    <w:rsid w:val="00CB7B0C"/>
    <w:rsid w:val="00CB7E6D"/>
    <w:rsid w:val="00CC1DB3"/>
    <w:rsid w:val="00CC1FCB"/>
    <w:rsid w:val="00CC2BF7"/>
    <w:rsid w:val="00CC3D54"/>
    <w:rsid w:val="00CC4BBD"/>
    <w:rsid w:val="00CC55D5"/>
    <w:rsid w:val="00CD0C9A"/>
    <w:rsid w:val="00CD173B"/>
    <w:rsid w:val="00CD1850"/>
    <w:rsid w:val="00CD5585"/>
    <w:rsid w:val="00CD65F0"/>
    <w:rsid w:val="00CE3527"/>
    <w:rsid w:val="00CE3B24"/>
    <w:rsid w:val="00CE6676"/>
    <w:rsid w:val="00CE7EF2"/>
    <w:rsid w:val="00CF10C2"/>
    <w:rsid w:val="00CF5158"/>
    <w:rsid w:val="00CF62C6"/>
    <w:rsid w:val="00D016A4"/>
    <w:rsid w:val="00D038E1"/>
    <w:rsid w:val="00D05EDE"/>
    <w:rsid w:val="00D214E1"/>
    <w:rsid w:val="00D21CE4"/>
    <w:rsid w:val="00D25BEF"/>
    <w:rsid w:val="00D26583"/>
    <w:rsid w:val="00D30BD5"/>
    <w:rsid w:val="00D31BEC"/>
    <w:rsid w:val="00D36C05"/>
    <w:rsid w:val="00D41CF1"/>
    <w:rsid w:val="00D51CCE"/>
    <w:rsid w:val="00D53784"/>
    <w:rsid w:val="00D66851"/>
    <w:rsid w:val="00D670E0"/>
    <w:rsid w:val="00D85AB0"/>
    <w:rsid w:val="00D94368"/>
    <w:rsid w:val="00DA48B7"/>
    <w:rsid w:val="00DA5D74"/>
    <w:rsid w:val="00DA6E2F"/>
    <w:rsid w:val="00DA793F"/>
    <w:rsid w:val="00DB033E"/>
    <w:rsid w:val="00DB1AC4"/>
    <w:rsid w:val="00DB7F20"/>
    <w:rsid w:val="00DC45D7"/>
    <w:rsid w:val="00DC4800"/>
    <w:rsid w:val="00DC4DD4"/>
    <w:rsid w:val="00DC4ED9"/>
    <w:rsid w:val="00DD219C"/>
    <w:rsid w:val="00DD326F"/>
    <w:rsid w:val="00DE0226"/>
    <w:rsid w:val="00DE11C4"/>
    <w:rsid w:val="00DE284A"/>
    <w:rsid w:val="00DE2F2D"/>
    <w:rsid w:val="00DE5622"/>
    <w:rsid w:val="00DE70B6"/>
    <w:rsid w:val="00DF1CCD"/>
    <w:rsid w:val="00DF3B0E"/>
    <w:rsid w:val="00DF4B20"/>
    <w:rsid w:val="00E03BC7"/>
    <w:rsid w:val="00E040D4"/>
    <w:rsid w:val="00E06E8D"/>
    <w:rsid w:val="00E0788C"/>
    <w:rsid w:val="00E109EA"/>
    <w:rsid w:val="00E11D8F"/>
    <w:rsid w:val="00E24CC2"/>
    <w:rsid w:val="00E26203"/>
    <w:rsid w:val="00E2730F"/>
    <w:rsid w:val="00E309D8"/>
    <w:rsid w:val="00E3510A"/>
    <w:rsid w:val="00E4286F"/>
    <w:rsid w:val="00E4669F"/>
    <w:rsid w:val="00E50EFB"/>
    <w:rsid w:val="00E52CB5"/>
    <w:rsid w:val="00E56F27"/>
    <w:rsid w:val="00E60D19"/>
    <w:rsid w:val="00E617F8"/>
    <w:rsid w:val="00E76EB8"/>
    <w:rsid w:val="00E778F1"/>
    <w:rsid w:val="00E80E9F"/>
    <w:rsid w:val="00E8305A"/>
    <w:rsid w:val="00E879C2"/>
    <w:rsid w:val="00EA214A"/>
    <w:rsid w:val="00EA5099"/>
    <w:rsid w:val="00EA76C6"/>
    <w:rsid w:val="00EB1B85"/>
    <w:rsid w:val="00EB2C05"/>
    <w:rsid w:val="00EB42DF"/>
    <w:rsid w:val="00EB46E4"/>
    <w:rsid w:val="00EB6CC2"/>
    <w:rsid w:val="00EC2983"/>
    <w:rsid w:val="00EC6660"/>
    <w:rsid w:val="00ED065B"/>
    <w:rsid w:val="00ED2FCB"/>
    <w:rsid w:val="00ED36DE"/>
    <w:rsid w:val="00EE26B0"/>
    <w:rsid w:val="00EE3D60"/>
    <w:rsid w:val="00EE50A4"/>
    <w:rsid w:val="00EE540B"/>
    <w:rsid w:val="00EE5F42"/>
    <w:rsid w:val="00EE6981"/>
    <w:rsid w:val="00EF1F60"/>
    <w:rsid w:val="00EF7903"/>
    <w:rsid w:val="00F01EC1"/>
    <w:rsid w:val="00F02002"/>
    <w:rsid w:val="00F07092"/>
    <w:rsid w:val="00F070D4"/>
    <w:rsid w:val="00F1167E"/>
    <w:rsid w:val="00F12A29"/>
    <w:rsid w:val="00F13879"/>
    <w:rsid w:val="00F1408F"/>
    <w:rsid w:val="00F2168A"/>
    <w:rsid w:val="00F21F7C"/>
    <w:rsid w:val="00F22544"/>
    <w:rsid w:val="00F25773"/>
    <w:rsid w:val="00F311BD"/>
    <w:rsid w:val="00F338EF"/>
    <w:rsid w:val="00F35E5D"/>
    <w:rsid w:val="00F37650"/>
    <w:rsid w:val="00F40691"/>
    <w:rsid w:val="00F40FC9"/>
    <w:rsid w:val="00F410B9"/>
    <w:rsid w:val="00F42AFD"/>
    <w:rsid w:val="00F51555"/>
    <w:rsid w:val="00F5282A"/>
    <w:rsid w:val="00F626CC"/>
    <w:rsid w:val="00F638C4"/>
    <w:rsid w:val="00F8096E"/>
    <w:rsid w:val="00F82602"/>
    <w:rsid w:val="00F84685"/>
    <w:rsid w:val="00F950FA"/>
    <w:rsid w:val="00F97690"/>
    <w:rsid w:val="00FA0A66"/>
    <w:rsid w:val="00FA2B1E"/>
    <w:rsid w:val="00FA5270"/>
    <w:rsid w:val="00FB1135"/>
    <w:rsid w:val="00FB4D9B"/>
    <w:rsid w:val="00FB52A7"/>
    <w:rsid w:val="00FB7467"/>
    <w:rsid w:val="00FC2DE2"/>
    <w:rsid w:val="00FC44ED"/>
    <w:rsid w:val="00FD2BBD"/>
    <w:rsid w:val="00FD41FB"/>
    <w:rsid w:val="00FD4553"/>
    <w:rsid w:val="00FD7B00"/>
    <w:rsid w:val="00FE4FBC"/>
    <w:rsid w:val="00FE6653"/>
    <w:rsid w:val="00FF30CD"/>
    <w:rsid w:val="00FF554C"/>
    <w:rsid w:val="05A7E1B2"/>
    <w:rsid w:val="093E4E6B"/>
    <w:rsid w:val="0A4EC1A3"/>
    <w:rsid w:val="0AE9A0CE"/>
    <w:rsid w:val="10976CB0"/>
    <w:rsid w:val="123C3E0D"/>
    <w:rsid w:val="1614A7CD"/>
    <w:rsid w:val="19B773DD"/>
    <w:rsid w:val="1CC4EE62"/>
    <w:rsid w:val="21FF4056"/>
    <w:rsid w:val="2A4AC3A9"/>
    <w:rsid w:val="2B06348A"/>
    <w:rsid w:val="2ECCA1C5"/>
    <w:rsid w:val="302C0F62"/>
    <w:rsid w:val="3886A64E"/>
    <w:rsid w:val="38F6C709"/>
    <w:rsid w:val="3D464478"/>
    <w:rsid w:val="3EE36E82"/>
    <w:rsid w:val="422541AF"/>
    <w:rsid w:val="43510DBC"/>
    <w:rsid w:val="4E18B270"/>
    <w:rsid w:val="533BC472"/>
    <w:rsid w:val="59391024"/>
    <w:rsid w:val="5C0A44F2"/>
    <w:rsid w:val="64D2852C"/>
    <w:rsid w:val="652AB236"/>
    <w:rsid w:val="675BABF1"/>
    <w:rsid w:val="6B0AF969"/>
    <w:rsid w:val="7356DB36"/>
    <w:rsid w:val="7484A777"/>
    <w:rsid w:val="761B4BD6"/>
    <w:rsid w:val="7C2D0C64"/>
    <w:rsid w:val="7FCCB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12800BE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2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89E" w:themeColor="accent1" w:themeShade="BF"/>
      <w:sz w:val="32"/>
      <w:szCs w:val="32"/>
    </w:rPr>
  </w:style>
  <w:style w:type="paragraph" w:styleId="Heading2">
    <w:name w:val="heading 2"/>
    <w:link w:val="Heading2Char"/>
    <w:uiPriority w:val="9"/>
    <w:unhideWhenUsed/>
    <w:qFormat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  <w:outlineLvl w:val="1"/>
    </w:pPr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75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B69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26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589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qFormat/>
    <w:rsid w:val="000455F6"/>
    <w:pPr>
      <w:pBdr>
        <w:bottom w:val="single" w:sz="4" w:space="15" w:color="0078BF"/>
      </w:pBdr>
      <w:spacing w:before="100" w:beforeAutospacing="1" w:after="300"/>
    </w:pPr>
    <w:rPr>
      <w:color w:val="FFFFFF" w:themeColor="background1"/>
      <w:sz w:val="44"/>
      <w:shd w:val="clear" w:color="auto" w:fill="0077D4"/>
      <w:lang w:val="en-GB"/>
    </w:rPr>
  </w:style>
  <w:style w:type="paragraph" w:customStyle="1" w:styleId="Intro">
    <w:name w:val="Intro"/>
    <w:basedOn w:val="Normal"/>
    <w:qFormat/>
    <w:rsid w:val="0053436B"/>
    <w:pPr>
      <w:spacing w:after="300"/>
    </w:pPr>
    <w:rPr>
      <w:rFonts w:ascii="Calibri" w:hAnsi="Calibri"/>
      <w:i/>
      <w:color w:val="7F7F7F" w:themeColor="text1" w:themeTint="80"/>
      <w:sz w:val="34"/>
    </w:rPr>
  </w:style>
  <w:style w:type="paragraph" w:customStyle="1" w:styleId="UNESCOText">
    <w:name w:val="UNESCO_Text"/>
    <w:basedOn w:val="Normal"/>
    <w:qFormat/>
    <w:rsid w:val="00B66F3B"/>
    <w:pPr>
      <w:widowControl w:val="0"/>
      <w:autoSpaceDE w:val="0"/>
      <w:autoSpaceDN w:val="0"/>
      <w:adjustRightInd w:val="0"/>
      <w:spacing w:after="120"/>
    </w:pPr>
    <w:rPr>
      <w:rFonts w:cs="ı'EDXˇ"/>
      <w:sz w:val="19"/>
      <w:szCs w:val="19"/>
    </w:rPr>
  </w:style>
  <w:style w:type="paragraph" w:customStyle="1" w:styleId="Quote1">
    <w:name w:val="Quote_1"/>
    <w:basedOn w:val="UNESCOText"/>
    <w:next w:val="Quoteattribute"/>
    <w:qFormat/>
    <w:rsid w:val="00DE11C4"/>
    <w:pPr>
      <w:spacing w:before="480"/>
      <w:jc w:val="center"/>
    </w:pPr>
    <w:rPr>
      <w:b/>
      <w:color w:val="FFFFFF" w:themeColor="background1"/>
      <w:sz w:val="34"/>
      <w:szCs w:val="34"/>
      <w:shd w:val="clear" w:color="auto" w:fill="95C11F"/>
    </w:rPr>
  </w:style>
  <w:style w:type="paragraph" w:customStyle="1" w:styleId="Quoteattribute">
    <w:name w:val="Quote_attribute"/>
    <w:basedOn w:val="UNESCOText"/>
    <w:qFormat/>
    <w:rsid w:val="00DE11C4"/>
    <w:pPr>
      <w:spacing w:before="120" w:after="480"/>
      <w:jc w:val="center"/>
    </w:pPr>
    <w:rPr>
      <w:b/>
      <w:color w:val="95C11F"/>
    </w:rPr>
  </w:style>
  <w:style w:type="paragraph" w:styleId="Header">
    <w:name w:val="header"/>
    <w:basedOn w:val="Normal"/>
    <w:link w:val="HeaderChar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002"/>
  </w:style>
  <w:style w:type="paragraph" w:styleId="Footer">
    <w:name w:val="footer"/>
    <w:basedOn w:val="Normal"/>
    <w:link w:val="FooterChar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002"/>
  </w:style>
  <w:style w:type="paragraph" w:customStyle="1" w:styleId="FCsubtitle">
    <w:name w:val="FC sub title"/>
    <w:basedOn w:val="FCtitle"/>
    <w:qFormat/>
    <w:rsid w:val="00DE11C4"/>
    <w:rPr>
      <w:sz w:val="46"/>
      <w:szCs w:val="46"/>
      <w:shd w:val="clear" w:color="auto" w:fill="C5192D"/>
    </w:rPr>
  </w:style>
  <w:style w:type="paragraph" w:customStyle="1" w:styleId="FCtitle">
    <w:name w:val="FC title"/>
    <w:basedOn w:val="Normal"/>
    <w:qFormat/>
    <w:rsid w:val="00A51127"/>
    <w:pPr>
      <w:spacing w:after="120"/>
    </w:pPr>
    <w:rPr>
      <w:color w:val="FFFFFF" w:themeColor="background1"/>
      <w:sz w:val="100"/>
      <w:shd w:val="clear" w:color="auto" w:fill="0077D4"/>
      <w:lang w:val="en-GB"/>
    </w:rPr>
  </w:style>
  <w:style w:type="paragraph" w:customStyle="1" w:styleId="H1">
    <w:name w:val="H1"/>
    <w:basedOn w:val="UNESCOText"/>
    <w:qFormat/>
    <w:rsid w:val="004E35AB"/>
    <w:rPr>
      <w:b/>
      <w:color w:val="C5192D"/>
      <w:sz w:val="26"/>
      <w:szCs w:val="26"/>
    </w:rPr>
  </w:style>
  <w:style w:type="paragraph" w:customStyle="1" w:styleId="H3">
    <w:name w:val="H3"/>
    <w:basedOn w:val="UNESCOText"/>
    <w:qFormat/>
    <w:rsid w:val="00437A1D"/>
    <w:pPr>
      <w:spacing w:after="0"/>
    </w:pPr>
    <w:rPr>
      <w:b/>
    </w:rPr>
  </w:style>
  <w:style w:type="paragraph" w:customStyle="1" w:styleId="Bulllets">
    <w:name w:val="Bulllets"/>
    <w:basedOn w:val="UNESCOText"/>
    <w:qFormat/>
    <w:rsid w:val="00823111"/>
    <w:pPr>
      <w:numPr>
        <w:numId w:val="2"/>
      </w:numPr>
      <w:ind w:left="360"/>
    </w:pPr>
  </w:style>
  <w:style w:type="paragraph" w:customStyle="1" w:styleId="Subbullets">
    <w:name w:val="Sub bullets"/>
    <w:basedOn w:val="Bulllets"/>
    <w:qFormat/>
    <w:rsid w:val="00823111"/>
    <w:pPr>
      <w:ind w:left="720"/>
    </w:pPr>
  </w:style>
  <w:style w:type="paragraph" w:customStyle="1" w:styleId="Numbered">
    <w:name w:val="Numbered"/>
    <w:basedOn w:val="UNESCOText"/>
    <w:qFormat/>
    <w:rsid w:val="00823111"/>
    <w:pPr>
      <w:numPr>
        <w:numId w:val="4"/>
      </w:numPr>
      <w:ind w:left="360"/>
    </w:pPr>
  </w:style>
  <w:style w:type="paragraph" w:customStyle="1" w:styleId="H2">
    <w:name w:val="H2"/>
    <w:basedOn w:val="UNESCOText"/>
    <w:qFormat/>
    <w:rsid w:val="000455F6"/>
    <w:rPr>
      <w:color w:val="0077D4"/>
      <w:sz w:val="26"/>
      <w:szCs w:val="26"/>
    </w:rPr>
  </w:style>
  <w:style w:type="numbering" w:customStyle="1" w:styleId="UNNumberedmuti">
    <w:name w:val="UN_Numbered muti"/>
    <w:uiPriority w:val="99"/>
    <w:rsid w:val="0015666E"/>
    <w:pPr>
      <w:numPr>
        <w:numId w:val="3"/>
      </w:numPr>
    </w:pPr>
  </w:style>
  <w:style w:type="character" w:styleId="PageNumber">
    <w:name w:val="page number"/>
    <w:basedOn w:val="DefaultParagraphFont"/>
    <w:uiPriority w:val="99"/>
    <w:semiHidden/>
    <w:unhideWhenUsed/>
    <w:rsid w:val="00942066"/>
  </w:style>
  <w:style w:type="table" w:styleId="TableGrid">
    <w:name w:val="Table Grid"/>
    <w:basedOn w:val="TableNormal"/>
    <w:uiPriority w:val="39"/>
    <w:rsid w:val="00DA6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UNESCOText"/>
    <w:qFormat/>
    <w:rsid w:val="008F59CE"/>
    <w:pPr>
      <w:tabs>
        <w:tab w:val="left" w:pos="1178"/>
      </w:tabs>
    </w:pPr>
    <w:rPr>
      <w:b/>
      <w:color w:val="FFFFFF" w:themeColor="background1"/>
    </w:rPr>
  </w:style>
  <w:style w:type="paragraph" w:customStyle="1" w:styleId="Tableheaderred">
    <w:name w:val="Table header red"/>
    <w:basedOn w:val="UNESCOText"/>
    <w:qFormat/>
    <w:rsid w:val="008F59CE"/>
    <w:rPr>
      <w:b/>
      <w:color w:val="C5192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D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D2B"/>
    <w:rPr>
      <w:rFonts w:ascii="Lucida Grande" w:hAnsi="Lucida Grande" w:cs="Lucida Grande"/>
      <w:sz w:val="18"/>
      <w:szCs w:val="18"/>
    </w:rPr>
  </w:style>
  <w:style w:type="paragraph" w:customStyle="1" w:styleId="RunningHead">
    <w:name w:val="Running Head"/>
    <w:basedOn w:val="Normal"/>
    <w:qFormat/>
    <w:rsid w:val="007A2A69"/>
    <w:pPr>
      <w:pBdr>
        <w:bottom w:val="single" w:sz="4" w:space="3" w:color="0077D4"/>
      </w:pBdr>
      <w:tabs>
        <w:tab w:val="center" w:pos="4513"/>
        <w:tab w:val="right" w:pos="9026"/>
      </w:tabs>
      <w:jc w:val="right"/>
    </w:pPr>
    <w:rPr>
      <w:rFonts w:ascii="Calibri" w:eastAsia="Calibri" w:hAnsi="Calibri" w:cs="ı'EDXˇ"/>
      <w:b/>
      <w:bCs/>
      <w:color w:val="0077D4"/>
      <w:sz w:val="16"/>
      <w:szCs w:val="16"/>
    </w:rPr>
  </w:style>
  <w:style w:type="paragraph" w:customStyle="1" w:styleId="Reference">
    <w:name w:val="Reference"/>
    <w:basedOn w:val="UNESCOText"/>
    <w:qFormat/>
    <w:rsid w:val="00B26084"/>
    <w:pPr>
      <w:pBdr>
        <w:top w:val="single" w:sz="4" w:space="4" w:color="0077D4"/>
      </w:pBdr>
    </w:pPr>
    <w:rPr>
      <w:sz w:val="16"/>
      <w:szCs w:val="16"/>
    </w:rPr>
  </w:style>
  <w:style w:type="paragraph" w:customStyle="1" w:styleId="Default">
    <w:name w:val="Default"/>
    <w:rsid w:val="00647A12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Italic">
    <w:name w:val="Italic"/>
    <w:basedOn w:val="DefaultParagraphFont"/>
    <w:uiPriority w:val="1"/>
    <w:qFormat/>
    <w:rsid w:val="006F548E"/>
    <w:rPr>
      <w:i/>
    </w:rPr>
  </w:style>
  <w:style w:type="character" w:customStyle="1" w:styleId="Bold">
    <w:name w:val="Bold"/>
    <w:basedOn w:val="DefaultParagraphFont"/>
    <w:uiPriority w:val="1"/>
    <w:qFormat/>
    <w:rsid w:val="00240176"/>
    <w:rPr>
      <w:b/>
    </w:rPr>
  </w:style>
  <w:style w:type="character" w:customStyle="1" w:styleId="Superscript">
    <w:name w:val="Superscript"/>
    <w:basedOn w:val="DefaultParagraphFont"/>
    <w:uiPriority w:val="1"/>
    <w:qFormat/>
    <w:rsid w:val="00B26084"/>
    <w:rPr>
      <w:caps w:val="0"/>
      <w:smallCaps w:val="0"/>
      <w:strike w:val="0"/>
      <w:dstrike w:val="0"/>
      <w:vanish w:val="0"/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DD326F"/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fr-FR" w:eastAsia="zh-CN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text">
    <w:name w:val="Bodytext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Calibri" w:hAnsi="Calibri" w:cs="Calibri"/>
      <w:color w:val="000000"/>
      <w:sz w:val="19"/>
      <w:szCs w:val="19"/>
      <w:u w:color="000000"/>
      <w:bdr w:val="nil"/>
      <w:lang w:eastAsia="zh-CN"/>
    </w:rPr>
  </w:style>
  <w:style w:type="paragraph" w:customStyle="1" w:styleId="Heading">
    <w:name w:val="Heading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Arial Unicode MS" w:hAnsi="Calibri" w:cs="Arial Unicode MS"/>
      <w:b/>
      <w:bCs/>
      <w:color w:val="C5192D"/>
      <w:sz w:val="26"/>
      <w:szCs w:val="26"/>
      <w:u w:color="C5192D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fr-FR" w:eastAsia="zh-CN"/>
    </w:rPr>
  </w:style>
  <w:style w:type="numbering" w:customStyle="1" w:styleId="ImportedStyle1">
    <w:name w:val="Imported Style 1"/>
    <w:rsid w:val="00DD326F"/>
    <w:pPr>
      <w:numPr>
        <w:numId w:val="5"/>
      </w:numPr>
    </w:pPr>
  </w:style>
  <w:style w:type="paragraph" w:styleId="ListParagraph">
    <w:name w:val="List Paragraph"/>
    <w:uiPriority w:val="34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after="160" w:line="252" w:lineRule="auto"/>
      <w:ind w:left="720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val="fr-FR" w:eastAsia="zh-CN"/>
    </w:rPr>
  </w:style>
  <w:style w:type="character" w:customStyle="1" w:styleId="None">
    <w:name w:val="None"/>
    <w:rsid w:val="00DD326F"/>
  </w:style>
  <w:style w:type="paragraph" w:styleId="CommentText">
    <w:name w:val="annotation text"/>
    <w:link w:val="CommentTextChar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6F"/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numbering" w:customStyle="1" w:styleId="ImportedStyle8">
    <w:name w:val="Imported Style 8"/>
    <w:rsid w:val="00DD326F"/>
    <w:pPr>
      <w:numPr>
        <w:numId w:val="6"/>
      </w:numPr>
    </w:pPr>
  </w:style>
  <w:style w:type="numbering" w:customStyle="1" w:styleId="ImportedStyle9">
    <w:name w:val="Imported Style 9"/>
    <w:rsid w:val="00DD326F"/>
    <w:pPr>
      <w:numPr>
        <w:numId w:val="7"/>
      </w:numPr>
    </w:pPr>
  </w:style>
  <w:style w:type="numbering" w:customStyle="1" w:styleId="ImportedStyle100">
    <w:name w:val="Imported Style 10"/>
    <w:rsid w:val="00DD326F"/>
    <w:pPr>
      <w:numPr>
        <w:numId w:val="8"/>
      </w:numPr>
    </w:pPr>
  </w:style>
  <w:style w:type="numbering" w:customStyle="1" w:styleId="ImportedStyle11">
    <w:name w:val="Imported Style 11"/>
    <w:rsid w:val="00DD326F"/>
    <w:pPr>
      <w:numPr>
        <w:numId w:val="9"/>
      </w:numPr>
    </w:pPr>
  </w:style>
  <w:style w:type="paragraph" w:customStyle="1" w:styleId="BodyAA">
    <w:name w:val="Body A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0">
    <w:name w:val="Imported Style 1.0"/>
    <w:rsid w:val="00DD326F"/>
    <w:pPr>
      <w:numPr>
        <w:numId w:val="10"/>
      </w:numPr>
    </w:pPr>
  </w:style>
  <w:style w:type="character" w:customStyle="1" w:styleId="Hyperlink1">
    <w:name w:val="Hyperlink.1"/>
    <w:basedOn w:val="None"/>
    <w:rsid w:val="00DD326F"/>
    <w:rPr>
      <w:rFonts w:ascii="Calibri" w:eastAsia="Calibri" w:hAnsi="Calibri" w:cs="Calibri"/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None"/>
    <w:rsid w:val="00DD326F"/>
    <w:rPr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6">
    <w:name w:val="Hyperlink.6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DE0226"/>
    <w:rPr>
      <w:rFonts w:asciiTheme="majorHAnsi" w:eastAsiaTheme="majorEastAsia" w:hAnsiTheme="majorHAnsi" w:cstheme="majorBidi"/>
      <w:color w:val="00589E" w:themeColor="accent1" w:themeShade="BF"/>
      <w:sz w:val="32"/>
      <w:szCs w:val="32"/>
      <w:bdr w:val="nil"/>
    </w:rPr>
  </w:style>
  <w:style w:type="character" w:styleId="IntenseReference">
    <w:name w:val="Intense Reference"/>
    <w:basedOn w:val="DefaultParagraphFont"/>
    <w:uiPriority w:val="32"/>
    <w:qFormat/>
    <w:rsid w:val="00C275A6"/>
    <w:rPr>
      <w:b/>
      <w:bCs/>
      <w:smallCaps/>
      <w:color w:val="0077D4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75A6"/>
    <w:pPr>
      <w:pBdr>
        <w:top w:val="single" w:sz="4" w:space="10" w:color="0077D4" w:themeColor="accent1"/>
        <w:bottom w:val="single" w:sz="4" w:space="10" w:color="0077D4" w:themeColor="accent1"/>
      </w:pBdr>
      <w:spacing w:before="360" w:after="360"/>
      <w:ind w:left="864" w:right="864"/>
      <w:jc w:val="center"/>
    </w:pPr>
    <w:rPr>
      <w:i/>
      <w:iCs/>
      <w:color w:val="0077D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75A6"/>
    <w:rPr>
      <w:rFonts w:ascii="Times New Roman" w:eastAsia="Arial Unicode MS" w:hAnsi="Times New Roman" w:cs="Times New Roman"/>
      <w:i/>
      <w:iCs/>
      <w:color w:val="0077D4" w:themeColor="accent1"/>
      <w:bdr w:val="nil"/>
    </w:rPr>
  </w:style>
  <w:style w:type="character" w:styleId="IntenseEmphasis">
    <w:name w:val="Intense Emphasis"/>
    <w:basedOn w:val="DefaultParagraphFont"/>
    <w:uiPriority w:val="21"/>
    <w:qFormat/>
    <w:rsid w:val="00C275A6"/>
    <w:rPr>
      <w:i/>
      <w:iCs/>
      <w:color w:val="0077D4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C275A6"/>
    <w:rPr>
      <w:rFonts w:asciiTheme="majorHAnsi" w:eastAsiaTheme="majorEastAsia" w:hAnsiTheme="majorHAnsi" w:cstheme="majorBidi"/>
      <w:color w:val="003B69" w:themeColor="accent1" w:themeShade="7F"/>
      <w:bdr w:val="nil"/>
    </w:rPr>
  </w:style>
  <w:style w:type="paragraph" w:styleId="NoSpacing">
    <w:name w:val="No Spacing"/>
    <w:uiPriority w:val="1"/>
    <w:qFormat/>
    <w:rsid w:val="00C275A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customStyle="1" w:styleId="apple-converted-space">
    <w:name w:val="apple-converted-space"/>
    <w:basedOn w:val="DefaultParagraphFont"/>
    <w:rsid w:val="005630A9"/>
  </w:style>
  <w:style w:type="character" w:styleId="Hyperlink">
    <w:name w:val="Hyperlink"/>
    <w:basedOn w:val="DefaultParagraphFont"/>
    <w:uiPriority w:val="99"/>
    <w:unhideWhenUsed/>
    <w:rsid w:val="006912B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12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3694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94F"/>
    <w:rPr>
      <w:rFonts w:ascii="Times New Roman" w:hAnsi="Times New Roman" w:cs="Times New Roman"/>
      <w:b/>
      <w:bCs/>
      <w:color w:val="auto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94F"/>
    <w:rPr>
      <w:rFonts w:ascii="Times New Roman" w:eastAsia="Arial Unicode MS" w:hAnsi="Times New Roman" w:cs="Times New Roman"/>
      <w:b/>
      <w:bCs/>
      <w:color w:val="000000"/>
      <w:sz w:val="20"/>
      <w:szCs w:val="20"/>
      <w:u w:color="000000"/>
      <w:bdr w:val="nil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F82602"/>
    <w:rPr>
      <w:rFonts w:asciiTheme="majorHAnsi" w:eastAsiaTheme="majorEastAsia" w:hAnsiTheme="majorHAnsi" w:cstheme="majorBidi"/>
      <w:i/>
      <w:iCs/>
      <w:color w:val="00589E" w:themeColor="accent1" w:themeShade="BF"/>
      <w:bdr w:val="nil"/>
    </w:rPr>
  </w:style>
  <w:style w:type="table" w:customStyle="1" w:styleId="GridTable1Light-Accent51">
    <w:name w:val="Grid Table 1 Light - Accent 51"/>
    <w:basedOn w:val="TableNormal"/>
    <w:uiPriority w:val="46"/>
    <w:rsid w:val="003D213E"/>
    <w:tblPr>
      <w:tblStyleRowBandSize w:val="1"/>
      <w:tblStyleColBandSize w:val="1"/>
      <w:tblBorders>
        <w:top w:val="single" w:sz="4" w:space="0" w:color="FFD494" w:themeColor="accent5" w:themeTint="66"/>
        <w:left w:val="single" w:sz="4" w:space="0" w:color="FFD494" w:themeColor="accent5" w:themeTint="66"/>
        <w:bottom w:val="single" w:sz="4" w:space="0" w:color="FFD494" w:themeColor="accent5" w:themeTint="66"/>
        <w:right w:val="single" w:sz="4" w:space="0" w:color="FFD494" w:themeColor="accent5" w:themeTint="66"/>
        <w:insideH w:val="single" w:sz="4" w:space="0" w:color="FFD494" w:themeColor="accent5" w:themeTint="66"/>
        <w:insideV w:val="single" w:sz="4" w:space="0" w:color="FFD49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5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5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7Colorful-Accent11">
    <w:name w:val="Grid Table 7 Colorful - Accent 11"/>
    <w:basedOn w:val="TableNormal"/>
    <w:uiPriority w:val="52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  <w:tblStylePr w:type="neCell">
      <w:tblPr/>
      <w:tcPr>
        <w:tcBorders>
          <w:bottom w:val="single" w:sz="4" w:space="0" w:color="4CB0FF" w:themeColor="accent1" w:themeTint="99"/>
        </w:tcBorders>
      </w:tcPr>
    </w:tblStylePr>
    <w:tblStylePr w:type="nwCell">
      <w:tblPr/>
      <w:tcPr>
        <w:tcBorders>
          <w:bottom w:val="single" w:sz="4" w:space="0" w:color="4CB0FF" w:themeColor="accent1" w:themeTint="99"/>
        </w:tcBorders>
      </w:tcPr>
    </w:tblStylePr>
    <w:tblStylePr w:type="seCell">
      <w:tblPr/>
      <w:tcPr>
        <w:tcBorders>
          <w:top w:val="single" w:sz="4" w:space="0" w:color="4CB0FF" w:themeColor="accent1" w:themeTint="99"/>
        </w:tcBorders>
      </w:tcPr>
    </w:tblStylePr>
    <w:tblStylePr w:type="swCell">
      <w:tblPr/>
      <w:tcPr>
        <w:tcBorders>
          <w:top w:val="single" w:sz="4" w:space="0" w:color="4CB0FF" w:themeColor="accent1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C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C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3D213E"/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7D4" w:themeColor="accent1"/>
          <w:left w:val="single" w:sz="4" w:space="0" w:color="0077D4" w:themeColor="accent1"/>
          <w:bottom w:val="single" w:sz="4" w:space="0" w:color="0077D4" w:themeColor="accent1"/>
          <w:right w:val="single" w:sz="4" w:space="0" w:color="0077D4" w:themeColor="accent1"/>
          <w:insideH w:val="nil"/>
          <w:insideV w:val="nil"/>
        </w:tcBorders>
        <w:shd w:val="clear" w:color="auto" w:fill="0077D4" w:themeFill="accent1"/>
      </w:tcPr>
    </w:tblStylePr>
    <w:tblStylePr w:type="lastRow">
      <w:rPr>
        <w:b/>
        <w:bCs/>
      </w:rPr>
      <w:tblPr/>
      <w:tcPr>
        <w:tcBorders>
          <w:top w:val="double" w:sz="4" w:space="0" w:color="0077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6370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51555"/>
    <w:rPr>
      <w:b/>
      <w:b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E60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2F3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E2749"/>
    <w:rPr>
      <w:rFonts w:ascii="Times New Roman" w:eastAsia="Arial Unicode MS" w:hAnsi="Times New Roman" w:cs="Times New Roman"/>
      <w:bdr w:val="ni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02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02E4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FootnoteReference">
    <w:name w:val="footnote reference"/>
    <w:basedOn w:val="DefaultParagraphFont"/>
    <w:uiPriority w:val="99"/>
    <w:semiHidden/>
    <w:unhideWhenUsed/>
    <w:rsid w:val="003702E4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9474F"/>
    <w:rPr>
      <w:color w:val="605E5C"/>
      <w:shd w:val="clear" w:color="auto" w:fill="E1DFDD"/>
    </w:rPr>
  </w:style>
  <w:style w:type="paragraph" w:customStyle="1" w:styleId="Body">
    <w:name w:val="Body"/>
    <w:rsid w:val="008B67C8"/>
    <w:pPr>
      <w:pBdr>
        <w:top w:val="nil"/>
        <w:left w:val="nil"/>
        <w:bottom w:val="nil"/>
        <w:right w:val="nil"/>
        <w:between w:val="nil"/>
        <w:bar w:val="nil"/>
      </w:pBdr>
      <w:bidi/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character" w:customStyle="1" w:styleId="jsgrdq">
    <w:name w:val="jsgrdq"/>
    <w:basedOn w:val="DefaultParagraphFont"/>
    <w:rsid w:val="00FB7467"/>
  </w:style>
  <w:style w:type="character" w:styleId="PlaceholderText">
    <w:name w:val="Placeholder Text"/>
    <w:basedOn w:val="DefaultParagraphFont"/>
    <w:uiPriority w:val="99"/>
    <w:semiHidden/>
    <w:rsid w:val="003966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rashhack@unesco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UNESCO_1">
      <a:dk1>
        <a:sysClr val="windowText" lastClr="000000"/>
      </a:dk1>
      <a:lt1>
        <a:sysClr val="window" lastClr="FFFFFF"/>
      </a:lt1>
      <a:dk2>
        <a:srgbClr val="0077D4"/>
      </a:dk2>
      <a:lt2>
        <a:srgbClr val="C5192D"/>
      </a:lt2>
      <a:accent1>
        <a:srgbClr val="0077D4"/>
      </a:accent1>
      <a:accent2>
        <a:srgbClr val="C5192D"/>
      </a:accent2>
      <a:accent3>
        <a:srgbClr val="95C11F"/>
      </a:accent3>
      <a:accent4>
        <a:srgbClr val="9F358B"/>
      </a:accent4>
      <a:accent5>
        <a:srgbClr val="F39200"/>
      </a:accent5>
      <a:accent6>
        <a:srgbClr val="FFD500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DAE95A339B248977E50AC878AA16A" ma:contentTypeVersion="12" ma:contentTypeDescription="Create a new document." ma:contentTypeScope="" ma:versionID="1c1ab1b0e6673528b7e62e01eb79ab31">
  <xsd:schema xmlns:xsd="http://www.w3.org/2001/XMLSchema" xmlns:xs="http://www.w3.org/2001/XMLSchema" xmlns:p="http://schemas.microsoft.com/office/2006/metadata/properties" xmlns:ns2="f685b576-218b-42b0-abb8-b07f9ffc7d68" xmlns:ns3="85804b4c-b3d7-4ba3-8b3a-4e2419d6d894" targetNamespace="http://schemas.microsoft.com/office/2006/metadata/properties" ma:root="true" ma:fieldsID="0b43beb39348eb3b1f844b12827a4067" ns2:_="" ns3:_="">
    <xsd:import namespace="f685b576-218b-42b0-abb8-b07f9ffc7d68"/>
    <xsd:import namespace="85804b4c-b3d7-4ba3-8b3a-4e2419d6d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5b576-218b-42b0-abb8-b07f9ffc7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04b4c-b3d7-4ba3-8b3a-4e2419d6d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F0E8023-D1EA-482E-83E6-A4957D67E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85b576-218b-42b0-abb8-b07f9ffc7d68"/>
    <ds:schemaRef ds:uri="85804b4c-b3d7-4ba3-8b3a-4e2419d6d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E61991-B546-4974-8BD0-D81024FACA63}">
  <ds:schemaRefs>
    <ds:schemaRef ds:uri="http://schemas.microsoft.com/office/2006/documentManagement/types"/>
    <ds:schemaRef ds:uri="http://schemas.microsoft.com/office/infopath/2007/PartnerControls"/>
    <ds:schemaRef ds:uri="85804b4c-b3d7-4ba3-8b3a-4e2419d6d89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685b576-218b-42b0-abb8-b07f9ffc7d6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B429867-7D80-4CE0-A393-6C8F612E5C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0AD732-F1B9-40F6-8A9C-01313FEB3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7T22:43:00Z</dcterms:created>
  <dcterms:modified xsi:type="dcterms:W3CDTF">2021-01-27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DAE95A339B248977E50AC878AA16A</vt:lpwstr>
  </property>
</Properties>
</file>